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78ADA" w14:textId="0DDC5A5C" w:rsidR="00A178B4" w:rsidRPr="008C4004" w:rsidRDefault="00A178B4" w:rsidP="007A2ABE">
      <w:pPr>
        <w:spacing w:after="0" w:line="240" w:lineRule="auto"/>
        <w:jc w:val="center"/>
        <w:rPr>
          <w:rFonts w:cstheme="minorHAnsi"/>
          <w:b/>
          <w:bCs/>
          <w:sz w:val="20"/>
          <w:szCs w:val="20"/>
          <w:lang w:val="en-GB"/>
        </w:rPr>
      </w:pPr>
      <w:r w:rsidRPr="008C4004">
        <w:rPr>
          <w:rFonts w:cstheme="minorHAnsi"/>
          <w:b/>
          <w:bCs/>
          <w:sz w:val="20"/>
          <w:szCs w:val="20"/>
          <w:lang w:val="en-GB"/>
        </w:rPr>
        <w:t xml:space="preserve">General </w:t>
      </w:r>
      <w:r w:rsidR="00E810B3" w:rsidRPr="008C4004">
        <w:rPr>
          <w:rFonts w:cstheme="minorHAnsi"/>
          <w:b/>
          <w:bCs/>
          <w:sz w:val="20"/>
          <w:szCs w:val="20"/>
          <w:lang w:val="en-GB"/>
        </w:rPr>
        <w:t>T</w:t>
      </w:r>
      <w:r w:rsidRPr="008C4004">
        <w:rPr>
          <w:rFonts w:cstheme="minorHAnsi"/>
          <w:b/>
          <w:bCs/>
          <w:sz w:val="20"/>
          <w:szCs w:val="20"/>
          <w:lang w:val="en-GB"/>
        </w:rPr>
        <w:t xml:space="preserve">erms and </w:t>
      </w:r>
      <w:r w:rsidR="00E810B3" w:rsidRPr="008C4004">
        <w:rPr>
          <w:rFonts w:cstheme="minorHAnsi"/>
          <w:b/>
          <w:bCs/>
          <w:sz w:val="20"/>
          <w:szCs w:val="20"/>
          <w:lang w:val="en-GB"/>
        </w:rPr>
        <w:t>C</w:t>
      </w:r>
      <w:r w:rsidRPr="008C4004">
        <w:rPr>
          <w:rFonts w:cstheme="minorHAnsi"/>
          <w:b/>
          <w:bCs/>
          <w:sz w:val="20"/>
          <w:szCs w:val="20"/>
          <w:lang w:val="en-GB"/>
        </w:rPr>
        <w:t>onditions GOLD</w:t>
      </w:r>
    </w:p>
    <w:p w14:paraId="7E26A90E" w14:textId="77777777" w:rsidR="00A178B4" w:rsidRPr="008C4004" w:rsidRDefault="00A178B4" w:rsidP="007A2ABE">
      <w:pPr>
        <w:spacing w:after="0" w:line="240" w:lineRule="auto"/>
        <w:jc w:val="center"/>
        <w:rPr>
          <w:rFonts w:cstheme="minorHAnsi"/>
          <w:b/>
          <w:bCs/>
          <w:sz w:val="20"/>
          <w:szCs w:val="20"/>
          <w:lang w:val="en-GB"/>
        </w:rPr>
      </w:pPr>
      <w:r w:rsidRPr="008C4004">
        <w:rPr>
          <w:rFonts w:cstheme="minorHAnsi"/>
          <w:b/>
          <w:bCs/>
          <w:sz w:val="20"/>
          <w:szCs w:val="20"/>
          <w:lang w:val="en-GB"/>
        </w:rPr>
        <w:t>Email: contact@gold-dance.com</w:t>
      </w:r>
    </w:p>
    <w:p w14:paraId="2C307273" w14:textId="77777777" w:rsidR="00A178B4" w:rsidRPr="008C4004" w:rsidRDefault="00A178B4" w:rsidP="007A2ABE">
      <w:pPr>
        <w:spacing w:after="0" w:line="240" w:lineRule="auto"/>
        <w:jc w:val="center"/>
        <w:rPr>
          <w:rFonts w:cstheme="minorHAnsi"/>
          <w:b/>
          <w:bCs/>
          <w:sz w:val="20"/>
          <w:szCs w:val="20"/>
          <w:lang w:val="en-GB"/>
        </w:rPr>
      </w:pPr>
      <w:r w:rsidRPr="008C4004">
        <w:rPr>
          <w:rFonts w:cstheme="minorHAnsi"/>
          <w:b/>
          <w:bCs/>
          <w:sz w:val="20"/>
          <w:szCs w:val="20"/>
          <w:lang w:val="en-GB"/>
        </w:rPr>
        <w:t>Website: www.gold-dance.com</w:t>
      </w:r>
    </w:p>
    <w:p w14:paraId="59A38310" w14:textId="77777777" w:rsidR="00A178B4" w:rsidRPr="008C4004" w:rsidRDefault="00A178B4" w:rsidP="00A178B4">
      <w:pPr>
        <w:spacing w:after="0" w:line="240" w:lineRule="auto"/>
        <w:rPr>
          <w:rFonts w:cstheme="minorHAnsi"/>
          <w:sz w:val="20"/>
          <w:szCs w:val="20"/>
          <w:lang w:val="en-GB"/>
        </w:rPr>
      </w:pPr>
    </w:p>
    <w:p w14:paraId="70E7DC1E" w14:textId="77777777" w:rsidR="00A178B4" w:rsidRPr="008C4004" w:rsidRDefault="00A178B4" w:rsidP="00A178B4">
      <w:pPr>
        <w:spacing w:after="0" w:line="240" w:lineRule="auto"/>
        <w:rPr>
          <w:rFonts w:cstheme="minorHAnsi"/>
          <w:sz w:val="20"/>
          <w:szCs w:val="20"/>
          <w:lang w:val="en-GB"/>
        </w:rPr>
      </w:pPr>
    </w:p>
    <w:p w14:paraId="09F46CE7"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Definitions</w:t>
      </w:r>
    </w:p>
    <w:p w14:paraId="01029318" w14:textId="11B49552"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 xml:space="preserve">GOLD: </w:t>
      </w:r>
      <w:r w:rsidR="00955C00">
        <w:rPr>
          <w:rFonts w:cstheme="minorHAnsi"/>
          <w:sz w:val="20"/>
          <w:szCs w:val="20"/>
          <w:lang w:val="en-GB"/>
        </w:rPr>
        <w:t>The Non-Profit Organisation “</w:t>
      </w:r>
      <w:r w:rsidRPr="008C4004">
        <w:rPr>
          <w:rFonts w:cstheme="minorHAnsi"/>
          <w:sz w:val="20"/>
          <w:szCs w:val="20"/>
          <w:lang w:val="en-GB"/>
        </w:rPr>
        <w:t>Global Organi</w:t>
      </w:r>
      <w:r w:rsidR="00955C00">
        <w:rPr>
          <w:rFonts w:cstheme="minorHAnsi"/>
          <w:sz w:val="20"/>
          <w:szCs w:val="20"/>
          <w:lang w:val="en-GB"/>
        </w:rPr>
        <w:t>s</w:t>
      </w:r>
      <w:r w:rsidRPr="008C4004">
        <w:rPr>
          <w:rFonts w:cstheme="minorHAnsi"/>
          <w:sz w:val="20"/>
          <w:szCs w:val="20"/>
          <w:lang w:val="en-GB"/>
        </w:rPr>
        <w:t>ation of Line Dance</w:t>
      </w:r>
      <w:r w:rsidR="00955C00">
        <w:rPr>
          <w:rFonts w:cstheme="minorHAnsi"/>
          <w:sz w:val="20"/>
          <w:szCs w:val="20"/>
          <w:lang w:val="en-GB"/>
        </w:rPr>
        <w:t>”</w:t>
      </w:r>
      <w:r w:rsidRPr="008C4004">
        <w:rPr>
          <w:rFonts w:cstheme="minorHAnsi"/>
          <w:sz w:val="20"/>
          <w:szCs w:val="20"/>
          <w:lang w:val="en-GB"/>
        </w:rPr>
        <w:t xml:space="preserve">, established in </w:t>
      </w:r>
      <w:proofErr w:type="spellStart"/>
      <w:r w:rsidRPr="008C4004">
        <w:rPr>
          <w:rFonts w:cstheme="minorHAnsi"/>
          <w:sz w:val="20"/>
          <w:szCs w:val="20"/>
          <w:lang w:val="en-GB"/>
        </w:rPr>
        <w:t>Hoogvliet</w:t>
      </w:r>
      <w:proofErr w:type="spellEnd"/>
      <w:r w:rsidRPr="008C4004">
        <w:rPr>
          <w:rFonts w:cstheme="minorHAnsi"/>
          <w:sz w:val="20"/>
          <w:szCs w:val="20"/>
          <w:lang w:val="en-GB"/>
        </w:rPr>
        <w:t xml:space="preserve"> under Chamber of Commerce no. 87570319.</w:t>
      </w:r>
    </w:p>
    <w:p w14:paraId="5AD1A388" w14:textId="77777777"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Client: the person with whom GOLD has entered into an agreement.</w:t>
      </w:r>
    </w:p>
    <w:p w14:paraId="377B91DE" w14:textId="77777777"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Parties: GOLD and the client together.</w:t>
      </w:r>
    </w:p>
    <w:p w14:paraId="1A97C173" w14:textId="5B688C8B"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t>4.</w:t>
      </w:r>
      <w:r w:rsidRPr="008C4004">
        <w:rPr>
          <w:rFonts w:cstheme="minorHAnsi"/>
          <w:sz w:val="20"/>
          <w:szCs w:val="20"/>
          <w:lang w:val="en-GB"/>
        </w:rPr>
        <w:tab/>
        <w:t>C</w:t>
      </w:r>
      <w:r w:rsidR="00180CC9" w:rsidRPr="008C4004">
        <w:rPr>
          <w:rFonts w:cstheme="minorHAnsi"/>
          <w:sz w:val="20"/>
          <w:szCs w:val="20"/>
          <w:lang w:val="en-GB"/>
        </w:rPr>
        <w:t>onsu</w:t>
      </w:r>
      <w:r w:rsidRPr="008C4004">
        <w:rPr>
          <w:rFonts w:cstheme="minorHAnsi"/>
          <w:sz w:val="20"/>
          <w:szCs w:val="20"/>
          <w:lang w:val="en-GB"/>
        </w:rPr>
        <w:t>mer: a client who is also an individual acting as a private person.</w:t>
      </w:r>
    </w:p>
    <w:p w14:paraId="4AE51D69" w14:textId="77777777" w:rsidR="00A178B4" w:rsidRPr="008C4004" w:rsidRDefault="00A178B4" w:rsidP="00A178B4">
      <w:pPr>
        <w:spacing w:after="0" w:line="240" w:lineRule="auto"/>
        <w:rPr>
          <w:rFonts w:cstheme="minorHAnsi"/>
          <w:sz w:val="20"/>
          <w:szCs w:val="20"/>
          <w:lang w:val="en-GB"/>
        </w:rPr>
      </w:pPr>
    </w:p>
    <w:p w14:paraId="52A62DAB"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Applicability of general conditions</w:t>
      </w:r>
    </w:p>
    <w:p w14:paraId="4C32E1DF" w14:textId="7777777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These conditions apply to all quotations, offers, work, orders, agreements and deliveries of services or products by or on behalf of GOLD.</w:t>
      </w:r>
    </w:p>
    <w:p w14:paraId="570FFF4D" w14:textId="7777777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The parties may deviate from these terms and conditions only if they have expressly agreed to do so in writing.</w:t>
      </w:r>
    </w:p>
    <w:p w14:paraId="1BC21E44" w14:textId="7777777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The parties expressly exclude the applicability of additional and/or deviating general conditions of the client or third parties.</w:t>
      </w:r>
    </w:p>
    <w:p w14:paraId="010FE2C2" w14:textId="77777777" w:rsidR="00A178B4" w:rsidRPr="008C4004" w:rsidRDefault="00A178B4" w:rsidP="00A178B4">
      <w:pPr>
        <w:spacing w:after="0" w:line="240" w:lineRule="auto"/>
        <w:rPr>
          <w:rFonts w:cstheme="minorHAnsi"/>
          <w:sz w:val="20"/>
          <w:szCs w:val="20"/>
          <w:lang w:val="en-GB"/>
        </w:rPr>
      </w:pPr>
    </w:p>
    <w:p w14:paraId="597AEDF6"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Prices</w:t>
      </w:r>
    </w:p>
    <w:p w14:paraId="5C07ED21" w14:textId="06158BAC"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 xml:space="preserve">All prices used by GOLD are in euros, are inclusive of VAT and exclusive of any other costs such as </w:t>
      </w:r>
      <w:r w:rsidRPr="001551BE">
        <w:rPr>
          <w:rFonts w:cstheme="minorHAnsi"/>
          <w:sz w:val="20"/>
          <w:szCs w:val="20"/>
          <w:lang w:val="en-GB"/>
        </w:rPr>
        <w:t xml:space="preserve">administration costs, </w:t>
      </w:r>
      <w:r w:rsidR="001551BE" w:rsidRPr="001551BE">
        <w:rPr>
          <w:rFonts w:cstheme="minorHAnsi"/>
          <w:sz w:val="20"/>
          <w:szCs w:val="20"/>
          <w:lang w:val="en-GB"/>
        </w:rPr>
        <w:t>fees</w:t>
      </w:r>
      <w:r w:rsidR="00A02668">
        <w:rPr>
          <w:rFonts w:cstheme="minorHAnsi"/>
          <w:sz w:val="20"/>
          <w:szCs w:val="20"/>
          <w:lang w:val="en-GB"/>
        </w:rPr>
        <w:t xml:space="preserve"> and </w:t>
      </w:r>
      <w:r w:rsidRPr="001551BE">
        <w:rPr>
          <w:rFonts w:cstheme="minorHAnsi"/>
          <w:sz w:val="20"/>
          <w:szCs w:val="20"/>
          <w:lang w:val="en-GB"/>
        </w:rPr>
        <w:t xml:space="preserve">travel, </w:t>
      </w:r>
      <w:proofErr w:type="gramStart"/>
      <w:r w:rsidRPr="001551BE">
        <w:rPr>
          <w:rFonts w:cstheme="minorHAnsi"/>
          <w:sz w:val="20"/>
          <w:szCs w:val="20"/>
          <w:lang w:val="en-GB"/>
        </w:rPr>
        <w:t>shipping</w:t>
      </w:r>
      <w:proofErr w:type="gramEnd"/>
      <w:r w:rsidRPr="001551BE">
        <w:rPr>
          <w:rFonts w:cstheme="minorHAnsi"/>
          <w:sz w:val="20"/>
          <w:szCs w:val="20"/>
          <w:lang w:val="en-GB"/>
        </w:rPr>
        <w:t xml:space="preserve"> </w:t>
      </w:r>
      <w:r w:rsidRPr="008C4004">
        <w:rPr>
          <w:rFonts w:cstheme="minorHAnsi"/>
          <w:sz w:val="20"/>
          <w:szCs w:val="20"/>
          <w:lang w:val="en-GB"/>
        </w:rPr>
        <w:t>or transport costs, unless explicitly stated otherwise or agreed otherwise.</w:t>
      </w:r>
    </w:p>
    <w:p w14:paraId="3720EC79" w14:textId="0038E93C"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All prices GOLD uses for its services, on its website or otherwise made known, GOLD may change at any time</w:t>
      </w:r>
      <w:r w:rsidR="00165B3A" w:rsidRPr="008C4004">
        <w:rPr>
          <w:rFonts w:cstheme="minorHAnsi"/>
          <w:sz w:val="20"/>
          <w:szCs w:val="20"/>
          <w:lang w:val="en-GB"/>
        </w:rPr>
        <w:t>.</w:t>
      </w:r>
    </w:p>
    <w:p w14:paraId="051C9D80" w14:textId="77777777"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The parties agree on a total amount for a service by GOLD as a fixed price.</w:t>
      </w:r>
    </w:p>
    <w:p w14:paraId="35D2EC2D" w14:textId="77777777"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t>4.</w:t>
      </w:r>
      <w:r w:rsidRPr="008C4004">
        <w:rPr>
          <w:rFonts w:cstheme="minorHAnsi"/>
          <w:sz w:val="20"/>
          <w:szCs w:val="20"/>
          <w:lang w:val="en-GB"/>
        </w:rPr>
        <w:tab/>
        <w:t>GOLD has the right to adjust the prices annually.</w:t>
      </w:r>
    </w:p>
    <w:p w14:paraId="77BB486B" w14:textId="77777777"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t>5.</w:t>
      </w:r>
      <w:r w:rsidRPr="008C4004">
        <w:rPr>
          <w:rFonts w:cstheme="minorHAnsi"/>
          <w:sz w:val="20"/>
          <w:szCs w:val="20"/>
          <w:lang w:val="en-GB"/>
        </w:rPr>
        <w:tab/>
        <w:t>Prior to their effective date, GOLD will communicate price adjustments to the client.</w:t>
      </w:r>
    </w:p>
    <w:p w14:paraId="66D63B69" w14:textId="7777777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6.</w:t>
      </w:r>
      <w:r w:rsidRPr="008C4004">
        <w:rPr>
          <w:rFonts w:cstheme="minorHAnsi"/>
          <w:sz w:val="20"/>
          <w:szCs w:val="20"/>
          <w:lang w:val="en-GB"/>
        </w:rPr>
        <w:tab/>
        <w:t>The consumer has the right to terminate the agreement with GOLD if he does not agree with the price increase.</w:t>
      </w:r>
    </w:p>
    <w:p w14:paraId="43B225CD" w14:textId="77777777" w:rsidR="00A178B4" w:rsidRPr="008C4004" w:rsidRDefault="00A178B4" w:rsidP="00A178B4">
      <w:pPr>
        <w:spacing w:after="0" w:line="240" w:lineRule="auto"/>
        <w:rPr>
          <w:rFonts w:cstheme="minorHAnsi"/>
          <w:sz w:val="20"/>
          <w:szCs w:val="20"/>
          <w:lang w:val="en-GB"/>
        </w:rPr>
      </w:pPr>
    </w:p>
    <w:p w14:paraId="24611093" w14:textId="5477DB85"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Payments and payment term</w:t>
      </w:r>
      <w:r w:rsidR="00C51238" w:rsidRPr="008C4004">
        <w:rPr>
          <w:rFonts w:cstheme="minorHAnsi"/>
          <w:b/>
          <w:bCs/>
          <w:sz w:val="20"/>
          <w:szCs w:val="20"/>
          <w:lang w:val="en-GB"/>
        </w:rPr>
        <w:t>s</w:t>
      </w:r>
    </w:p>
    <w:p w14:paraId="3AC5AED8" w14:textId="77777777"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GOLD may require full payment of the agreed amount upon entering into the agreement.</w:t>
      </w:r>
    </w:p>
    <w:p w14:paraId="4CD16D55" w14:textId="06CD368D"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 xml:space="preserve">The </w:t>
      </w:r>
      <w:r w:rsidR="00165B3A" w:rsidRPr="008C4004">
        <w:rPr>
          <w:rFonts w:cstheme="minorHAnsi"/>
          <w:sz w:val="20"/>
          <w:szCs w:val="20"/>
          <w:lang w:val="en-GB"/>
        </w:rPr>
        <w:t>client</w:t>
      </w:r>
      <w:r w:rsidRPr="008C4004">
        <w:rPr>
          <w:rFonts w:cstheme="minorHAnsi"/>
          <w:sz w:val="20"/>
          <w:szCs w:val="20"/>
          <w:lang w:val="en-GB"/>
        </w:rPr>
        <w:t xml:space="preserve"> must have made payments within 30 days of delivery.</w:t>
      </w:r>
    </w:p>
    <w:p w14:paraId="195C400E" w14:textId="7D5C317A"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r>
      <w:r w:rsidR="00A02668" w:rsidRPr="00A02668">
        <w:rPr>
          <w:rFonts w:cstheme="minorHAnsi"/>
          <w:sz w:val="20"/>
          <w:szCs w:val="20"/>
          <w:lang w:val="en-GB"/>
        </w:rPr>
        <w:t>Payment deadlines shall be considered fatal payment deadlines</w:t>
      </w:r>
      <w:r w:rsidR="00A02668" w:rsidRPr="00A02668">
        <w:rPr>
          <w:rFonts w:cstheme="minorHAnsi"/>
          <w:sz w:val="20"/>
          <w:szCs w:val="20"/>
          <w:lang w:val="en-GB"/>
        </w:rPr>
        <w:t xml:space="preserve">. </w:t>
      </w:r>
      <w:r w:rsidRPr="00A02668">
        <w:rPr>
          <w:rFonts w:cstheme="minorHAnsi"/>
          <w:sz w:val="20"/>
          <w:szCs w:val="20"/>
          <w:lang w:val="en-GB"/>
        </w:rPr>
        <w:t xml:space="preserve">This means </w:t>
      </w:r>
      <w:r w:rsidRPr="008C4004">
        <w:rPr>
          <w:rFonts w:cstheme="minorHAnsi"/>
          <w:sz w:val="20"/>
          <w:szCs w:val="20"/>
          <w:lang w:val="en-GB"/>
        </w:rPr>
        <w:t>that if the c</w:t>
      </w:r>
      <w:r w:rsidR="00710F6D" w:rsidRPr="008C4004">
        <w:rPr>
          <w:rFonts w:cstheme="minorHAnsi"/>
          <w:sz w:val="20"/>
          <w:szCs w:val="20"/>
          <w:lang w:val="en-GB"/>
        </w:rPr>
        <w:t>lient</w:t>
      </w:r>
      <w:r w:rsidRPr="008C4004">
        <w:rPr>
          <w:rFonts w:cstheme="minorHAnsi"/>
          <w:sz w:val="20"/>
          <w:szCs w:val="20"/>
          <w:lang w:val="en-GB"/>
        </w:rPr>
        <w:t xml:space="preserve"> </w:t>
      </w:r>
      <w:r w:rsidRPr="00A02668">
        <w:rPr>
          <w:rFonts w:cstheme="minorHAnsi"/>
          <w:sz w:val="20"/>
          <w:szCs w:val="20"/>
          <w:lang w:val="en-GB"/>
        </w:rPr>
        <w:t xml:space="preserve">has not paid the agreed amount at the latest on the last day of the payment period, he is legally in default and </w:t>
      </w:r>
      <w:r w:rsidR="00A02668" w:rsidRPr="00A02668">
        <w:rPr>
          <w:rFonts w:cstheme="minorHAnsi"/>
          <w:sz w:val="20"/>
          <w:szCs w:val="20"/>
          <w:lang w:val="en-GB"/>
        </w:rPr>
        <w:t xml:space="preserve">in </w:t>
      </w:r>
      <w:r w:rsidR="00A02668" w:rsidRPr="00A02668">
        <w:rPr>
          <w:rFonts w:cstheme="minorHAnsi"/>
          <w:sz w:val="20"/>
          <w:szCs w:val="20"/>
          <w:lang w:val="en-GB"/>
        </w:rPr>
        <w:t>violation of the contract</w:t>
      </w:r>
      <w:r w:rsidRPr="00A02668">
        <w:rPr>
          <w:rFonts w:cstheme="minorHAnsi"/>
          <w:sz w:val="20"/>
          <w:szCs w:val="20"/>
          <w:lang w:val="en-GB"/>
        </w:rPr>
        <w:t xml:space="preserve">, without </w:t>
      </w:r>
      <w:r w:rsidRPr="008C4004">
        <w:rPr>
          <w:rFonts w:cstheme="minorHAnsi"/>
          <w:sz w:val="20"/>
          <w:szCs w:val="20"/>
          <w:lang w:val="en-GB"/>
        </w:rPr>
        <w:t xml:space="preserve">GOLD having to send the </w:t>
      </w:r>
      <w:r w:rsidR="00710F6D" w:rsidRPr="008C4004">
        <w:rPr>
          <w:rFonts w:cstheme="minorHAnsi"/>
          <w:sz w:val="20"/>
          <w:szCs w:val="20"/>
          <w:lang w:val="en-GB"/>
        </w:rPr>
        <w:t>client</w:t>
      </w:r>
      <w:r w:rsidRPr="008C4004">
        <w:rPr>
          <w:rFonts w:cstheme="minorHAnsi"/>
          <w:sz w:val="20"/>
          <w:szCs w:val="20"/>
          <w:lang w:val="en-GB"/>
        </w:rPr>
        <w:t xml:space="preserve"> a reminder or give notice of default.</w:t>
      </w:r>
    </w:p>
    <w:p w14:paraId="03121B54" w14:textId="7777777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4.</w:t>
      </w:r>
      <w:r w:rsidRPr="008C4004">
        <w:rPr>
          <w:rFonts w:cstheme="minorHAnsi"/>
          <w:sz w:val="20"/>
          <w:szCs w:val="20"/>
          <w:lang w:val="en-GB"/>
        </w:rPr>
        <w:tab/>
        <w:t>GOLD reserves the right to make a delivery conditional on immediate payment or require a security for the total amount of the services or products.</w:t>
      </w:r>
    </w:p>
    <w:p w14:paraId="68AF0881" w14:textId="77777777" w:rsidR="00A178B4" w:rsidRPr="008C4004" w:rsidRDefault="00A178B4" w:rsidP="00A178B4">
      <w:pPr>
        <w:spacing w:after="0" w:line="240" w:lineRule="auto"/>
        <w:rPr>
          <w:rFonts w:cstheme="minorHAnsi"/>
          <w:sz w:val="20"/>
          <w:szCs w:val="20"/>
          <w:lang w:val="en-GB"/>
        </w:rPr>
      </w:pPr>
    </w:p>
    <w:p w14:paraId="1DE63667"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Consequences of late payment</w:t>
      </w:r>
    </w:p>
    <w:p w14:paraId="23C1C95D" w14:textId="7777777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If the client fails to pay on time, GOLD may suspend its obligations until the client has fulfilled his payment obligation.</w:t>
      </w:r>
    </w:p>
    <w:p w14:paraId="5C56B43F" w14:textId="6F381FCC"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 xml:space="preserve">If the </w:t>
      </w:r>
      <w:r w:rsidR="00165B3A" w:rsidRPr="008C4004">
        <w:rPr>
          <w:rFonts w:cstheme="minorHAnsi"/>
          <w:sz w:val="20"/>
          <w:szCs w:val="20"/>
          <w:lang w:val="en-GB"/>
        </w:rPr>
        <w:t>client</w:t>
      </w:r>
      <w:r w:rsidRPr="008C4004">
        <w:rPr>
          <w:rFonts w:cstheme="minorHAnsi"/>
          <w:sz w:val="20"/>
          <w:szCs w:val="20"/>
          <w:lang w:val="en-GB"/>
        </w:rPr>
        <w:t xml:space="preserve"> refuses to cooperate in the implementation of the agreement by GOLD, he is still obliged to pay the agreed price to GOLD.</w:t>
      </w:r>
    </w:p>
    <w:p w14:paraId="054DCF53" w14:textId="77777777" w:rsidR="00A178B4" w:rsidRPr="008C4004" w:rsidRDefault="00A178B4" w:rsidP="00A178B4">
      <w:pPr>
        <w:spacing w:after="0" w:line="240" w:lineRule="auto"/>
        <w:rPr>
          <w:rFonts w:cstheme="minorHAnsi"/>
          <w:sz w:val="20"/>
          <w:szCs w:val="20"/>
          <w:lang w:val="en-GB"/>
        </w:rPr>
      </w:pPr>
    </w:p>
    <w:p w14:paraId="15174EFD"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Right of withdrawal</w:t>
      </w:r>
    </w:p>
    <w:p w14:paraId="3A3DFD5A" w14:textId="7F29301B" w:rsidR="00A178B4" w:rsidRPr="00C60309" w:rsidRDefault="00A178B4" w:rsidP="00C60309">
      <w:pPr>
        <w:pStyle w:val="Paragraphedeliste"/>
        <w:numPr>
          <w:ilvl w:val="0"/>
          <w:numId w:val="41"/>
        </w:numPr>
        <w:spacing w:after="0" w:line="240" w:lineRule="auto"/>
        <w:rPr>
          <w:rFonts w:cstheme="minorHAnsi"/>
          <w:sz w:val="20"/>
          <w:szCs w:val="20"/>
          <w:lang w:val="en-GB"/>
        </w:rPr>
      </w:pPr>
      <w:r w:rsidRPr="00C60309">
        <w:rPr>
          <w:rFonts w:cstheme="minorHAnsi"/>
          <w:sz w:val="20"/>
          <w:szCs w:val="20"/>
          <w:lang w:val="en-GB"/>
        </w:rPr>
        <w:t>A consumer may dissolve an online purchase during a 14-day cooling-off period without giving a reason provided that: the service does not involve accommodation, travel, restaurant business, transportation, catering order or form of leisure activity it does not involve (order for) emergency repair it does not involve betting and/or lotteries the consumer has not waived his right of withdrawal it does not involve a service that is carried out with the consent of the client in full within the 14-calendar-day cooling-off period and where the client has expressly requested the waiver of the right of withdrawal.</w:t>
      </w:r>
    </w:p>
    <w:p w14:paraId="132B4CAC" w14:textId="59B13A47" w:rsidR="00C60309" w:rsidRDefault="00C60309" w:rsidP="00C60309">
      <w:pPr>
        <w:spacing w:after="0" w:line="240" w:lineRule="auto"/>
        <w:rPr>
          <w:rFonts w:cstheme="minorHAnsi"/>
          <w:sz w:val="20"/>
          <w:szCs w:val="20"/>
          <w:lang w:val="en-GB"/>
        </w:rPr>
      </w:pPr>
    </w:p>
    <w:p w14:paraId="7F15ABE0" w14:textId="77777777" w:rsidR="00C60309" w:rsidRPr="00C60309" w:rsidRDefault="00C60309" w:rsidP="00C60309">
      <w:pPr>
        <w:spacing w:after="0" w:line="240" w:lineRule="auto"/>
        <w:rPr>
          <w:rFonts w:cstheme="minorHAnsi"/>
          <w:sz w:val="20"/>
          <w:szCs w:val="20"/>
          <w:lang w:val="en-GB"/>
        </w:rPr>
      </w:pPr>
    </w:p>
    <w:p w14:paraId="772D3D6F" w14:textId="3B29BCE1"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lastRenderedPageBreak/>
        <w:t>2.</w:t>
      </w:r>
      <w:r w:rsidRPr="008C4004">
        <w:rPr>
          <w:rFonts w:cstheme="minorHAnsi"/>
          <w:sz w:val="20"/>
          <w:szCs w:val="20"/>
          <w:lang w:val="en-GB"/>
        </w:rPr>
        <w:tab/>
        <w:t>The withdrawal period of 14 days as mentioned in paragraph 1 begins</w:t>
      </w:r>
      <w:r w:rsidR="00710F6D" w:rsidRPr="008C4004">
        <w:rPr>
          <w:rFonts w:cstheme="minorHAnsi"/>
          <w:sz w:val="20"/>
          <w:szCs w:val="20"/>
          <w:lang w:val="en-GB"/>
        </w:rPr>
        <w:t>:</w:t>
      </w:r>
    </w:p>
    <w:p w14:paraId="1D9AC011" w14:textId="77777777" w:rsidR="00A178B4" w:rsidRPr="008C4004" w:rsidRDefault="00A178B4" w:rsidP="00A178B4">
      <w:pPr>
        <w:spacing w:after="0" w:line="240" w:lineRule="auto"/>
        <w:ind w:left="708" w:firstLine="708"/>
        <w:rPr>
          <w:rFonts w:cstheme="minorHAnsi"/>
          <w:sz w:val="20"/>
          <w:szCs w:val="20"/>
          <w:lang w:val="en-GB"/>
        </w:rPr>
      </w:pPr>
      <w:r w:rsidRPr="008C4004">
        <w:rPr>
          <w:rFonts w:cstheme="minorHAnsi"/>
          <w:sz w:val="20"/>
          <w:szCs w:val="20"/>
          <w:lang w:val="en-GB"/>
        </w:rPr>
        <w:t>- as soon as the consumer has concluded the service provision contract</w:t>
      </w:r>
    </w:p>
    <w:p w14:paraId="54C6FFA7" w14:textId="77777777" w:rsidR="00A178B4" w:rsidRPr="008C4004" w:rsidRDefault="00A178B4" w:rsidP="00A178B4">
      <w:pPr>
        <w:spacing w:after="0" w:line="240" w:lineRule="auto"/>
        <w:ind w:left="708" w:firstLine="708"/>
        <w:rPr>
          <w:rFonts w:cstheme="minorHAnsi"/>
          <w:sz w:val="20"/>
          <w:szCs w:val="20"/>
          <w:lang w:val="en-GB"/>
        </w:rPr>
      </w:pPr>
      <w:r w:rsidRPr="008C4004">
        <w:rPr>
          <w:rFonts w:cstheme="minorHAnsi"/>
          <w:sz w:val="20"/>
          <w:szCs w:val="20"/>
          <w:lang w:val="en-GB"/>
        </w:rPr>
        <w:t>- as soon as the consumer has confirmed that he will purchase digital content via the Internet.</w:t>
      </w:r>
    </w:p>
    <w:p w14:paraId="74F9A0AE" w14:textId="06A68CF1"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The consumer can make his appeal to the right of withdrawal known via</w:t>
      </w:r>
      <w:r w:rsidR="001567C4" w:rsidRPr="008C4004">
        <w:rPr>
          <w:rFonts w:cstheme="minorHAnsi"/>
          <w:sz w:val="20"/>
          <w:szCs w:val="20"/>
          <w:lang w:val="en-GB"/>
        </w:rPr>
        <w:t xml:space="preserve"> </w:t>
      </w:r>
    </w:p>
    <w:p w14:paraId="714A7B56" w14:textId="2CFE4F7C" w:rsidR="00A178B4" w:rsidRPr="008C4004" w:rsidRDefault="00000000" w:rsidP="00A178B4">
      <w:pPr>
        <w:spacing w:after="0" w:line="240" w:lineRule="auto"/>
        <w:ind w:left="1416"/>
        <w:rPr>
          <w:rFonts w:cstheme="minorHAnsi"/>
          <w:sz w:val="20"/>
          <w:szCs w:val="20"/>
          <w:lang w:val="en-GB"/>
        </w:rPr>
      </w:pPr>
      <w:hyperlink r:id="rId6" w:history="1">
        <w:r w:rsidR="00A178B4" w:rsidRPr="008C4004">
          <w:rPr>
            <w:rStyle w:val="Lienhypertexte"/>
            <w:rFonts w:cstheme="minorHAnsi"/>
            <w:sz w:val="20"/>
            <w:szCs w:val="20"/>
            <w:lang w:val="en-GB"/>
          </w:rPr>
          <w:t>contact@gold-dance.com</w:t>
        </w:r>
      </w:hyperlink>
    </w:p>
    <w:p w14:paraId="516A91FF" w14:textId="77777777" w:rsidR="00A178B4" w:rsidRPr="008C4004" w:rsidRDefault="00A178B4" w:rsidP="00A178B4">
      <w:pPr>
        <w:spacing w:after="0" w:line="240" w:lineRule="auto"/>
        <w:rPr>
          <w:rFonts w:cstheme="minorHAnsi"/>
          <w:sz w:val="20"/>
          <w:szCs w:val="20"/>
          <w:lang w:val="en-GB"/>
        </w:rPr>
      </w:pPr>
    </w:p>
    <w:p w14:paraId="006FB1F1" w14:textId="3AF11C2F" w:rsidR="00A178B4" w:rsidRPr="008C4004" w:rsidRDefault="002B3FDB" w:rsidP="00A178B4">
      <w:pPr>
        <w:spacing w:after="0" w:line="240" w:lineRule="auto"/>
        <w:rPr>
          <w:rFonts w:cstheme="minorHAnsi"/>
          <w:b/>
          <w:bCs/>
          <w:sz w:val="20"/>
          <w:szCs w:val="20"/>
          <w:lang w:val="en-GB"/>
        </w:rPr>
      </w:pPr>
      <w:r w:rsidRPr="008C4004">
        <w:rPr>
          <w:rFonts w:cstheme="minorHAnsi"/>
          <w:b/>
          <w:bCs/>
          <w:sz w:val="20"/>
          <w:szCs w:val="20"/>
          <w:lang w:val="en-GB"/>
        </w:rPr>
        <w:t>Execution</w:t>
      </w:r>
      <w:r w:rsidR="00A178B4" w:rsidRPr="008C4004">
        <w:rPr>
          <w:rFonts w:cstheme="minorHAnsi"/>
          <w:b/>
          <w:bCs/>
          <w:sz w:val="20"/>
          <w:szCs w:val="20"/>
          <w:lang w:val="en-GB"/>
        </w:rPr>
        <w:t xml:space="preserve"> of the contract</w:t>
      </w:r>
    </w:p>
    <w:p w14:paraId="580A16E8" w14:textId="77777777"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GOLD shall execute the agreement to the best of its knowledge and ability and in accordance with the requirements of good workmanship.</w:t>
      </w:r>
    </w:p>
    <w:p w14:paraId="161DB081" w14:textId="77777777" w:rsidR="00A178B4" w:rsidRPr="008C4004" w:rsidRDefault="00A178B4" w:rsidP="007A2ABE">
      <w:pPr>
        <w:spacing w:after="0" w:line="240" w:lineRule="auto"/>
        <w:ind w:firstLine="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GOLD has the right to have the agreed services (partially) performed by third parties.</w:t>
      </w:r>
    </w:p>
    <w:p w14:paraId="0C090B39" w14:textId="77777777" w:rsidR="00A178B4" w:rsidRPr="008C4004" w:rsidRDefault="00A178B4" w:rsidP="00A178B4">
      <w:pPr>
        <w:spacing w:after="0" w:line="240" w:lineRule="auto"/>
        <w:rPr>
          <w:rFonts w:cstheme="minorHAnsi"/>
          <w:sz w:val="20"/>
          <w:szCs w:val="20"/>
          <w:lang w:val="en-GB"/>
        </w:rPr>
      </w:pPr>
    </w:p>
    <w:p w14:paraId="520052B0"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Provision of information by the client</w:t>
      </w:r>
    </w:p>
    <w:p w14:paraId="717100A0" w14:textId="77777777"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 xml:space="preserve">The client shall make all information, </w:t>
      </w:r>
      <w:proofErr w:type="gramStart"/>
      <w:r w:rsidRPr="008C4004">
        <w:rPr>
          <w:rFonts w:cstheme="minorHAnsi"/>
          <w:sz w:val="20"/>
          <w:szCs w:val="20"/>
          <w:lang w:val="en-GB"/>
        </w:rPr>
        <w:t>data</w:t>
      </w:r>
      <w:proofErr w:type="gramEnd"/>
      <w:r w:rsidRPr="008C4004">
        <w:rPr>
          <w:rFonts w:cstheme="minorHAnsi"/>
          <w:sz w:val="20"/>
          <w:szCs w:val="20"/>
          <w:lang w:val="en-GB"/>
        </w:rPr>
        <w:t xml:space="preserve"> and documents relevant to the correct implementation of the agreement available to GOLD in a timely manner and in the desired </w:t>
      </w:r>
      <w:r w:rsidRPr="00C60309">
        <w:rPr>
          <w:rFonts w:cstheme="minorHAnsi"/>
          <w:sz w:val="20"/>
          <w:szCs w:val="20"/>
          <w:lang w:val="en-GB"/>
        </w:rPr>
        <w:t>form and manner.</w:t>
      </w:r>
    </w:p>
    <w:p w14:paraId="17320066" w14:textId="77777777"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The client guarantees the accuracy, completeness and reliability of the information, data and documents made available, even if they originate from third parties, insofar as the nature of the agreement does not dictate otherwise.</w:t>
      </w:r>
    </w:p>
    <w:p w14:paraId="74460FB6" w14:textId="2BA56E95" w:rsidR="00A178B4" w:rsidRPr="008C4004" w:rsidRDefault="00A178B4" w:rsidP="007A2ABE">
      <w:pPr>
        <w:spacing w:after="0" w:line="240" w:lineRule="auto"/>
        <w:ind w:firstLine="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 xml:space="preserve">If and to the extent requested by the </w:t>
      </w:r>
      <w:r w:rsidR="002B3FDB" w:rsidRPr="008C4004">
        <w:rPr>
          <w:rFonts w:cstheme="minorHAnsi"/>
          <w:sz w:val="20"/>
          <w:szCs w:val="20"/>
          <w:lang w:val="en-GB"/>
        </w:rPr>
        <w:t>client</w:t>
      </w:r>
      <w:r w:rsidRPr="008C4004">
        <w:rPr>
          <w:rFonts w:cstheme="minorHAnsi"/>
          <w:sz w:val="20"/>
          <w:szCs w:val="20"/>
          <w:lang w:val="en-GB"/>
        </w:rPr>
        <w:t>, GOLD will return the relevant documents.</w:t>
      </w:r>
    </w:p>
    <w:p w14:paraId="0801DA55" w14:textId="711D3795" w:rsidR="00B10B41"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4.</w:t>
      </w:r>
      <w:r w:rsidRPr="008C4004">
        <w:rPr>
          <w:rFonts w:cstheme="minorHAnsi"/>
          <w:sz w:val="20"/>
          <w:szCs w:val="20"/>
          <w:lang w:val="en-GB"/>
        </w:rPr>
        <w:tab/>
        <w:t xml:space="preserve">If the client fails to make available the information, data or documents reasonably required by GOLD, or fails to do so </w:t>
      </w:r>
      <w:r w:rsidR="002B3FDB" w:rsidRPr="008C4004">
        <w:rPr>
          <w:rFonts w:cstheme="minorHAnsi"/>
          <w:sz w:val="20"/>
          <w:szCs w:val="20"/>
          <w:lang w:val="en-GB"/>
        </w:rPr>
        <w:t xml:space="preserve">properly </w:t>
      </w:r>
      <w:r w:rsidRPr="008C4004">
        <w:rPr>
          <w:rFonts w:cstheme="minorHAnsi"/>
          <w:sz w:val="20"/>
          <w:szCs w:val="20"/>
          <w:lang w:val="en-GB"/>
        </w:rPr>
        <w:t xml:space="preserve">on time, and the performance of the agreement is delayed as a result, the resulting extra costs and extra hours shall be </w:t>
      </w:r>
      <w:r w:rsidR="00032811" w:rsidRPr="008C4004">
        <w:rPr>
          <w:rFonts w:cstheme="minorHAnsi"/>
          <w:sz w:val="20"/>
          <w:szCs w:val="20"/>
          <w:lang w:val="en-GB"/>
        </w:rPr>
        <w:t>paid</w:t>
      </w:r>
      <w:r w:rsidRPr="008C4004">
        <w:rPr>
          <w:rFonts w:cstheme="minorHAnsi"/>
          <w:sz w:val="20"/>
          <w:szCs w:val="20"/>
          <w:lang w:val="en-GB"/>
        </w:rPr>
        <w:t xml:space="preserve"> by the client.</w:t>
      </w:r>
    </w:p>
    <w:p w14:paraId="3178AE03" w14:textId="7DB872C7" w:rsidR="00A178B4" w:rsidRPr="008C4004" w:rsidRDefault="00A178B4" w:rsidP="00A178B4">
      <w:pPr>
        <w:spacing w:after="0" w:line="240" w:lineRule="auto"/>
        <w:rPr>
          <w:rFonts w:cstheme="minorHAnsi"/>
          <w:sz w:val="20"/>
          <w:szCs w:val="20"/>
          <w:lang w:val="en-GB"/>
        </w:rPr>
      </w:pPr>
    </w:p>
    <w:p w14:paraId="7C7219D2"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Duration of the agreement regarding a service</w:t>
      </w:r>
    </w:p>
    <w:p w14:paraId="40558E9E" w14:textId="77777777"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The agreement between GOLD and the client concerning a service or services is entered into until the end of the calendar year unless something else follows from the nature of the agreement or the parties have expressly agreed otherwise in writing.</w:t>
      </w:r>
    </w:p>
    <w:p w14:paraId="2D4D0AA8" w14:textId="77777777"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 xml:space="preserve">After the expiration of the period referred to in paragraph 1 of this article, the agreement is tacitly renewed, unless 1 of the parties terminates the agreement with due observance of a notice period of 1 month </w:t>
      </w:r>
      <w:proofErr w:type="gramStart"/>
      <w:r w:rsidRPr="008C4004">
        <w:rPr>
          <w:rFonts w:cstheme="minorHAnsi"/>
          <w:sz w:val="20"/>
          <w:szCs w:val="20"/>
          <w:lang w:val="en-GB"/>
        </w:rPr>
        <w:t>as a result of</w:t>
      </w:r>
      <w:proofErr w:type="gramEnd"/>
      <w:r w:rsidRPr="008C4004">
        <w:rPr>
          <w:rFonts w:cstheme="minorHAnsi"/>
          <w:sz w:val="20"/>
          <w:szCs w:val="20"/>
          <w:lang w:val="en-GB"/>
        </w:rPr>
        <w:t xml:space="preserve"> which the agreement ends by operation of law.</w:t>
      </w:r>
    </w:p>
    <w:p w14:paraId="7F9E9EE7" w14:textId="77777777" w:rsidR="00A178B4" w:rsidRPr="008C4004" w:rsidRDefault="00A178B4" w:rsidP="00A178B4">
      <w:pPr>
        <w:spacing w:after="0" w:line="240" w:lineRule="auto"/>
        <w:rPr>
          <w:rFonts w:cstheme="minorHAnsi"/>
          <w:sz w:val="20"/>
          <w:szCs w:val="20"/>
          <w:lang w:val="en-GB"/>
        </w:rPr>
      </w:pPr>
    </w:p>
    <w:p w14:paraId="0342F5E3"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Secrecy</w:t>
      </w:r>
    </w:p>
    <w:p w14:paraId="3ADFC395" w14:textId="77777777" w:rsidR="00A178B4" w:rsidRPr="008C4004" w:rsidRDefault="00A178B4" w:rsidP="007A2ABE">
      <w:pPr>
        <w:spacing w:after="0" w:line="240" w:lineRule="auto"/>
        <w:ind w:firstLine="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The client shall keep confidential any information (in any form) received from GOLD.</w:t>
      </w:r>
    </w:p>
    <w:p w14:paraId="355EF4DD" w14:textId="08F0E034"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 xml:space="preserve">The same applies to any other information concerning GOLD which the client knows or can reasonably suspect to be secret or confidential, or which he can expect that its </w:t>
      </w:r>
      <w:r w:rsidR="002E6DAF" w:rsidRPr="008C4004">
        <w:rPr>
          <w:rFonts w:cstheme="minorHAnsi"/>
          <w:sz w:val="20"/>
          <w:szCs w:val="20"/>
          <w:lang w:val="en-GB"/>
        </w:rPr>
        <w:t>spreading</w:t>
      </w:r>
      <w:r w:rsidRPr="008C4004">
        <w:rPr>
          <w:rFonts w:cstheme="minorHAnsi"/>
          <w:sz w:val="20"/>
          <w:szCs w:val="20"/>
          <w:lang w:val="en-GB"/>
        </w:rPr>
        <w:t xml:space="preserve"> may harm GOLD.</w:t>
      </w:r>
    </w:p>
    <w:p w14:paraId="16E48294" w14:textId="2493E4EF"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 xml:space="preserve">The </w:t>
      </w:r>
      <w:r w:rsidR="002E6DAF" w:rsidRPr="008C4004">
        <w:rPr>
          <w:rFonts w:cstheme="minorHAnsi"/>
          <w:sz w:val="20"/>
          <w:szCs w:val="20"/>
          <w:lang w:val="en-GB"/>
        </w:rPr>
        <w:t>client</w:t>
      </w:r>
      <w:r w:rsidRPr="008C4004">
        <w:rPr>
          <w:rFonts w:cstheme="minorHAnsi"/>
          <w:sz w:val="20"/>
          <w:szCs w:val="20"/>
          <w:lang w:val="en-GB"/>
        </w:rPr>
        <w:t xml:space="preserve"> shall take all necessary measures to ensure that he also keeps the information mentioned in paragraphs 1 and 2 confidential.</w:t>
      </w:r>
    </w:p>
    <w:p w14:paraId="57721565" w14:textId="77777777" w:rsidR="00A178B4" w:rsidRPr="008C4004" w:rsidRDefault="00A178B4" w:rsidP="007A2ABE">
      <w:pPr>
        <w:spacing w:after="0" w:line="240" w:lineRule="auto"/>
        <w:ind w:firstLine="708"/>
        <w:rPr>
          <w:rFonts w:cstheme="minorHAnsi"/>
          <w:sz w:val="20"/>
          <w:szCs w:val="20"/>
          <w:lang w:val="en-GB"/>
        </w:rPr>
      </w:pPr>
      <w:r w:rsidRPr="008C4004">
        <w:rPr>
          <w:rFonts w:cstheme="minorHAnsi"/>
          <w:sz w:val="20"/>
          <w:szCs w:val="20"/>
          <w:lang w:val="en-GB"/>
        </w:rPr>
        <w:t>4.</w:t>
      </w:r>
      <w:r w:rsidRPr="008C4004">
        <w:rPr>
          <w:rFonts w:cstheme="minorHAnsi"/>
          <w:sz w:val="20"/>
          <w:szCs w:val="20"/>
          <w:lang w:val="en-GB"/>
        </w:rPr>
        <w:tab/>
        <w:t>The duty of confidentiality described in this article does not apply to information:</w:t>
      </w:r>
    </w:p>
    <w:p w14:paraId="4EABB548" w14:textId="00F782FE" w:rsidR="00A178B4" w:rsidRPr="008C4004" w:rsidRDefault="00A178B4" w:rsidP="007A2ABE">
      <w:pPr>
        <w:spacing w:after="0" w:line="240" w:lineRule="auto"/>
        <w:ind w:left="1416"/>
        <w:rPr>
          <w:rFonts w:cstheme="minorHAnsi"/>
          <w:sz w:val="20"/>
          <w:szCs w:val="20"/>
          <w:lang w:val="en-GB"/>
        </w:rPr>
      </w:pPr>
      <w:r w:rsidRPr="008C4004">
        <w:rPr>
          <w:rFonts w:cstheme="minorHAnsi"/>
          <w:sz w:val="20"/>
          <w:szCs w:val="20"/>
          <w:lang w:val="en-GB"/>
        </w:rPr>
        <w:t xml:space="preserve">which was already public before the </w:t>
      </w:r>
      <w:r w:rsidR="00D0225F" w:rsidRPr="008C4004">
        <w:rPr>
          <w:rFonts w:cstheme="minorHAnsi"/>
          <w:sz w:val="20"/>
          <w:szCs w:val="20"/>
          <w:lang w:val="en-GB"/>
        </w:rPr>
        <w:t>client</w:t>
      </w:r>
      <w:r w:rsidRPr="008C4004">
        <w:rPr>
          <w:rFonts w:cstheme="minorHAnsi"/>
          <w:sz w:val="20"/>
          <w:szCs w:val="20"/>
          <w:lang w:val="en-GB"/>
        </w:rPr>
        <w:t xml:space="preserve"> learned of it or which subsequently became public without being the result of a breach of the </w:t>
      </w:r>
      <w:r w:rsidR="00D0225F" w:rsidRPr="008C4004">
        <w:rPr>
          <w:rFonts w:cstheme="minorHAnsi"/>
          <w:sz w:val="20"/>
          <w:szCs w:val="20"/>
          <w:lang w:val="en-GB"/>
        </w:rPr>
        <w:t>client’s</w:t>
      </w:r>
      <w:r w:rsidRPr="008C4004">
        <w:rPr>
          <w:rFonts w:cstheme="minorHAnsi"/>
          <w:sz w:val="20"/>
          <w:szCs w:val="20"/>
          <w:lang w:val="en-GB"/>
        </w:rPr>
        <w:t xml:space="preserve"> duty of confidentiality disclosed by the </w:t>
      </w:r>
      <w:r w:rsidR="00D0225F" w:rsidRPr="008C4004">
        <w:rPr>
          <w:rFonts w:cstheme="minorHAnsi"/>
          <w:sz w:val="20"/>
          <w:szCs w:val="20"/>
          <w:lang w:val="en-GB"/>
        </w:rPr>
        <w:t>client</w:t>
      </w:r>
      <w:r w:rsidRPr="008C4004">
        <w:rPr>
          <w:rFonts w:cstheme="minorHAnsi"/>
          <w:sz w:val="20"/>
          <w:szCs w:val="20"/>
          <w:lang w:val="en-GB"/>
        </w:rPr>
        <w:t xml:space="preserve"> pursuant to a legal obligation</w:t>
      </w:r>
    </w:p>
    <w:p w14:paraId="2C567315" w14:textId="77777777"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5.</w:t>
      </w:r>
      <w:r w:rsidRPr="008C4004">
        <w:rPr>
          <w:rFonts w:cstheme="minorHAnsi"/>
          <w:sz w:val="20"/>
          <w:szCs w:val="20"/>
          <w:lang w:val="en-GB"/>
        </w:rPr>
        <w:tab/>
        <w:t>The confidentiality obligation described in this article applies for the duration of the underlying agreement and for a period of 3 years after its expiration.</w:t>
      </w:r>
    </w:p>
    <w:p w14:paraId="0B89C400" w14:textId="77777777" w:rsidR="00A178B4" w:rsidRPr="008C4004" w:rsidRDefault="00A178B4" w:rsidP="00A178B4">
      <w:pPr>
        <w:spacing w:after="0" w:line="240" w:lineRule="auto"/>
        <w:rPr>
          <w:rFonts w:cstheme="minorHAnsi"/>
          <w:sz w:val="20"/>
          <w:szCs w:val="20"/>
          <w:lang w:val="en-GB"/>
        </w:rPr>
      </w:pPr>
    </w:p>
    <w:p w14:paraId="3F30DF89"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Penalty clause</w:t>
      </w:r>
    </w:p>
    <w:p w14:paraId="50FC52B3" w14:textId="77777777"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If the other party violates the article of these general conditions on confidentiality or intellectual property, GOLD is entitled to terminate the agreement immediately.</w:t>
      </w:r>
    </w:p>
    <w:p w14:paraId="7AFD8540" w14:textId="77777777" w:rsidR="00A178B4" w:rsidRPr="008C4004" w:rsidRDefault="00A178B4" w:rsidP="00A178B4">
      <w:pPr>
        <w:spacing w:after="0" w:line="240" w:lineRule="auto"/>
        <w:rPr>
          <w:rFonts w:cstheme="minorHAnsi"/>
          <w:sz w:val="20"/>
          <w:szCs w:val="20"/>
          <w:lang w:val="en-GB"/>
        </w:rPr>
      </w:pPr>
    </w:p>
    <w:p w14:paraId="6AEDDB7D"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Complaints</w:t>
      </w:r>
    </w:p>
    <w:p w14:paraId="420A3256" w14:textId="7ADC44F6"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 xml:space="preserve">The client should examine a product or service provided by GOLD for any </w:t>
      </w:r>
      <w:r w:rsidR="00BF3EB3" w:rsidRPr="008C4004">
        <w:rPr>
          <w:rFonts w:cstheme="minorHAnsi"/>
          <w:sz w:val="20"/>
          <w:szCs w:val="20"/>
          <w:lang w:val="en-GB"/>
        </w:rPr>
        <w:t>defects</w:t>
      </w:r>
      <w:r w:rsidRPr="008C4004">
        <w:rPr>
          <w:rFonts w:cstheme="minorHAnsi"/>
          <w:sz w:val="20"/>
          <w:szCs w:val="20"/>
          <w:lang w:val="en-GB"/>
        </w:rPr>
        <w:t xml:space="preserve"> as soon as possible.</w:t>
      </w:r>
    </w:p>
    <w:p w14:paraId="1C39E4B0" w14:textId="3139A222"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 xml:space="preserve">If a product delivered or service </w:t>
      </w:r>
      <w:r w:rsidR="00BF3EB3" w:rsidRPr="008C4004">
        <w:rPr>
          <w:rFonts w:cstheme="minorHAnsi"/>
          <w:sz w:val="20"/>
          <w:szCs w:val="20"/>
          <w:lang w:val="en-GB"/>
        </w:rPr>
        <w:t>provided</w:t>
      </w:r>
      <w:r w:rsidRPr="008C4004">
        <w:rPr>
          <w:rFonts w:cstheme="minorHAnsi"/>
          <w:sz w:val="20"/>
          <w:szCs w:val="20"/>
          <w:lang w:val="en-GB"/>
        </w:rPr>
        <w:t xml:space="preserve"> does not meet what the client could reasonably expect from the agreement, the client must notify GOLD as soon as possible, </w:t>
      </w:r>
      <w:proofErr w:type="gramStart"/>
      <w:r w:rsidRPr="008C4004">
        <w:rPr>
          <w:rFonts w:cstheme="minorHAnsi"/>
          <w:sz w:val="20"/>
          <w:szCs w:val="20"/>
          <w:lang w:val="en-GB"/>
        </w:rPr>
        <w:t xml:space="preserve">but in any case </w:t>
      </w:r>
      <w:proofErr w:type="gramEnd"/>
      <w:r w:rsidRPr="008C4004">
        <w:rPr>
          <w:rFonts w:cstheme="minorHAnsi"/>
          <w:sz w:val="20"/>
          <w:szCs w:val="20"/>
          <w:lang w:val="en-GB"/>
        </w:rPr>
        <w:t>within 1 month of discovering the deficiencies.</w:t>
      </w:r>
    </w:p>
    <w:p w14:paraId="7406E670" w14:textId="5D093536"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 xml:space="preserve">In doing so, the client shall provide a description of the </w:t>
      </w:r>
      <w:r w:rsidR="003D2B22" w:rsidRPr="008C4004">
        <w:rPr>
          <w:rFonts w:cstheme="minorHAnsi"/>
          <w:sz w:val="20"/>
          <w:szCs w:val="20"/>
          <w:lang w:val="en-GB"/>
        </w:rPr>
        <w:t>deficiency</w:t>
      </w:r>
      <w:r w:rsidRPr="008C4004">
        <w:rPr>
          <w:rFonts w:cstheme="minorHAnsi"/>
          <w:sz w:val="20"/>
          <w:szCs w:val="20"/>
          <w:lang w:val="en-GB"/>
        </w:rPr>
        <w:t xml:space="preserve"> </w:t>
      </w:r>
      <w:r w:rsidR="003D2B22" w:rsidRPr="008C4004">
        <w:rPr>
          <w:rFonts w:cstheme="minorHAnsi"/>
          <w:sz w:val="20"/>
          <w:szCs w:val="20"/>
          <w:lang w:val="en-GB"/>
        </w:rPr>
        <w:t xml:space="preserve">as detailed </w:t>
      </w:r>
      <w:r w:rsidRPr="008C4004">
        <w:rPr>
          <w:rFonts w:cstheme="minorHAnsi"/>
          <w:sz w:val="20"/>
          <w:szCs w:val="20"/>
          <w:lang w:val="en-GB"/>
        </w:rPr>
        <w:t>as possible, so that GOLD is able to respond adequately.</w:t>
      </w:r>
    </w:p>
    <w:p w14:paraId="47C340DC" w14:textId="77777777" w:rsidR="00A178B4" w:rsidRPr="008C4004" w:rsidRDefault="00A178B4" w:rsidP="00A178B4">
      <w:pPr>
        <w:spacing w:after="0" w:line="240" w:lineRule="auto"/>
        <w:rPr>
          <w:rFonts w:cstheme="minorHAnsi"/>
          <w:sz w:val="20"/>
          <w:szCs w:val="20"/>
          <w:lang w:val="en-GB"/>
        </w:rPr>
      </w:pPr>
    </w:p>
    <w:p w14:paraId="289C2099"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lastRenderedPageBreak/>
        <w:t>Notice of default</w:t>
      </w:r>
    </w:p>
    <w:p w14:paraId="089B5DE9" w14:textId="77777777" w:rsidR="00A178B4" w:rsidRPr="008C4004" w:rsidRDefault="00A178B4" w:rsidP="007A2ABE">
      <w:pPr>
        <w:spacing w:after="0" w:line="240" w:lineRule="auto"/>
        <w:ind w:firstLine="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The client must give notice of default in writing to GOLD.</w:t>
      </w:r>
    </w:p>
    <w:p w14:paraId="4B6E5C55" w14:textId="77777777"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 xml:space="preserve">It is the responsibility of the client that a notice of default </w:t>
      </w:r>
      <w:proofErr w:type="gramStart"/>
      <w:r w:rsidRPr="008C4004">
        <w:rPr>
          <w:rFonts w:cstheme="minorHAnsi"/>
          <w:sz w:val="20"/>
          <w:szCs w:val="20"/>
          <w:lang w:val="en-GB"/>
        </w:rPr>
        <w:t>actually reaches</w:t>
      </w:r>
      <w:proofErr w:type="gramEnd"/>
      <w:r w:rsidRPr="008C4004">
        <w:rPr>
          <w:rFonts w:cstheme="minorHAnsi"/>
          <w:sz w:val="20"/>
          <w:szCs w:val="20"/>
          <w:lang w:val="en-GB"/>
        </w:rPr>
        <w:t xml:space="preserve"> GOLD (in a timely manner).</w:t>
      </w:r>
    </w:p>
    <w:p w14:paraId="63D8F48E" w14:textId="77777777" w:rsidR="00A178B4" w:rsidRPr="008C4004" w:rsidRDefault="00A178B4" w:rsidP="00A178B4">
      <w:pPr>
        <w:spacing w:after="0" w:line="240" w:lineRule="auto"/>
        <w:rPr>
          <w:rFonts w:cstheme="minorHAnsi"/>
          <w:sz w:val="20"/>
          <w:szCs w:val="20"/>
          <w:lang w:val="en-GB"/>
        </w:rPr>
      </w:pPr>
    </w:p>
    <w:p w14:paraId="152AD6F6"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Joint and several liability of the client</w:t>
      </w:r>
    </w:p>
    <w:p w14:paraId="27855A02" w14:textId="74848518" w:rsidR="00A178B4" w:rsidRPr="008C4004" w:rsidRDefault="00A178B4" w:rsidP="007A2ABE">
      <w:pPr>
        <w:spacing w:after="0" w:line="240" w:lineRule="auto"/>
        <w:ind w:left="1416"/>
        <w:rPr>
          <w:rFonts w:cstheme="minorHAnsi"/>
          <w:sz w:val="20"/>
          <w:szCs w:val="20"/>
          <w:lang w:val="en-GB"/>
        </w:rPr>
      </w:pPr>
      <w:r w:rsidRPr="008C4004">
        <w:rPr>
          <w:rFonts w:cstheme="minorHAnsi"/>
          <w:sz w:val="20"/>
          <w:szCs w:val="20"/>
          <w:lang w:val="en-GB"/>
        </w:rPr>
        <w:t xml:space="preserve">If GOLD enters into an agreement with several </w:t>
      </w:r>
      <w:r w:rsidR="00FE0B1D" w:rsidRPr="008C4004">
        <w:rPr>
          <w:rFonts w:cstheme="minorHAnsi"/>
          <w:sz w:val="20"/>
          <w:szCs w:val="20"/>
          <w:lang w:val="en-GB"/>
        </w:rPr>
        <w:t>clients</w:t>
      </w:r>
      <w:r w:rsidRPr="008C4004">
        <w:rPr>
          <w:rFonts w:cstheme="minorHAnsi"/>
          <w:sz w:val="20"/>
          <w:szCs w:val="20"/>
          <w:lang w:val="en-GB"/>
        </w:rPr>
        <w:t>, each of them shall be jointly and severally liable for the full amounts they owe GOLD under that agreement.</w:t>
      </w:r>
    </w:p>
    <w:p w14:paraId="41DAD2DF" w14:textId="77777777" w:rsidR="00A178B4" w:rsidRPr="008C4004" w:rsidRDefault="00A178B4" w:rsidP="00A178B4">
      <w:pPr>
        <w:spacing w:after="0" w:line="240" w:lineRule="auto"/>
        <w:rPr>
          <w:rFonts w:cstheme="minorHAnsi"/>
          <w:sz w:val="20"/>
          <w:szCs w:val="20"/>
          <w:lang w:val="en-GB"/>
        </w:rPr>
      </w:pPr>
    </w:p>
    <w:p w14:paraId="02D88E2E" w14:textId="189F544D"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GOLD liability</w:t>
      </w:r>
    </w:p>
    <w:p w14:paraId="48D33408" w14:textId="44B77CC1"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 xml:space="preserve">GOLD shall be liable for any damage suffered by the </w:t>
      </w:r>
      <w:r w:rsidR="000A7555" w:rsidRPr="008C4004">
        <w:rPr>
          <w:rFonts w:cstheme="minorHAnsi"/>
          <w:sz w:val="20"/>
          <w:szCs w:val="20"/>
          <w:lang w:val="en-GB"/>
        </w:rPr>
        <w:t>client</w:t>
      </w:r>
      <w:r w:rsidRPr="008C4004">
        <w:rPr>
          <w:rFonts w:cstheme="minorHAnsi"/>
          <w:sz w:val="20"/>
          <w:szCs w:val="20"/>
          <w:lang w:val="en-GB"/>
        </w:rPr>
        <w:t xml:space="preserve"> only if and to the extent that such damage is caused by intentional or deliberate recklessness.</w:t>
      </w:r>
    </w:p>
    <w:p w14:paraId="697FEF06" w14:textId="7777777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If GOLD is liable for any damages, it shall only be liable for direct damages arising out of or in connection with the performance of an agreement.</w:t>
      </w:r>
    </w:p>
    <w:p w14:paraId="6C019B09" w14:textId="7777777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 xml:space="preserve">GOLD is never liable for indirect damages, such as consequential damages, lost profits, lost </w:t>
      </w:r>
      <w:proofErr w:type="gramStart"/>
      <w:r w:rsidRPr="008C4004">
        <w:rPr>
          <w:rFonts w:cstheme="minorHAnsi"/>
          <w:sz w:val="20"/>
          <w:szCs w:val="20"/>
          <w:lang w:val="en-GB"/>
        </w:rPr>
        <w:t>savings</w:t>
      </w:r>
      <w:proofErr w:type="gramEnd"/>
      <w:r w:rsidRPr="008C4004">
        <w:rPr>
          <w:rFonts w:cstheme="minorHAnsi"/>
          <w:sz w:val="20"/>
          <w:szCs w:val="20"/>
          <w:lang w:val="en-GB"/>
        </w:rPr>
        <w:t xml:space="preserve"> or damages to third parties.</w:t>
      </w:r>
    </w:p>
    <w:p w14:paraId="14A58AA7" w14:textId="43FED68E"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4.</w:t>
      </w:r>
      <w:r w:rsidRPr="008C4004">
        <w:rPr>
          <w:rFonts w:cstheme="minorHAnsi"/>
          <w:sz w:val="20"/>
          <w:szCs w:val="20"/>
          <w:lang w:val="en-GB"/>
        </w:rPr>
        <w:tab/>
        <w:t xml:space="preserve">All images, photos, </w:t>
      </w:r>
      <w:r w:rsidR="00C60309" w:rsidRPr="008C4004">
        <w:rPr>
          <w:rFonts w:cstheme="minorHAnsi"/>
          <w:sz w:val="20"/>
          <w:szCs w:val="20"/>
          <w:lang w:val="en-GB"/>
        </w:rPr>
        <w:t>colours</w:t>
      </w:r>
      <w:r w:rsidRPr="008C4004">
        <w:rPr>
          <w:rFonts w:cstheme="minorHAnsi"/>
          <w:sz w:val="20"/>
          <w:szCs w:val="20"/>
          <w:lang w:val="en-GB"/>
        </w:rPr>
        <w:t xml:space="preserve">, drawings, descriptions on the website or in a </w:t>
      </w:r>
      <w:r w:rsidR="00C60309" w:rsidRPr="008C4004">
        <w:rPr>
          <w:rFonts w:cstheme="minorHAnsi"/>
          <w:sz w:val="20"/>
          <w:szCs w:val="20"/>
          <w:lang w:val="en-GB"/>
        </w:rPr>
        <w:t>catalogue</w:t>
      </w:r>
      <w:r w:rsidRPr="008C4004">
        <w:rPr>
          <w:rFonts w:cstheme="minorHAnsi"/>
          <w:sz w:val="20"/>
          <w:szCs w:val="20"/>
          <w:lang w:val="en-GB"/>
        </w:rPr>
        <w:t xml:space="preserve"> are only indicative and are only approximate and </w:t>
      </w:r>
      <w:r w:rsidR="00C60309" w:rsidRPr="008C4004">
        <w:rPr>
          <w:rFonts w:cstheme="minorHAnsi"/>
          <w:sz w:val="20"/>
          <w:szCs w:val="20"/>
          <w:lang w:val="en-GB"/>
        </w:rPr>
        <w:t>cannot</w:t>
      </w:r>
      <w:r w:rsidRPr="008C4004">
        <w:rPr>
          <w:rFonts w:cstheme="minorHAnsi"/>
          <w:sz w:val="20"/>
          <w:szCs w:val="20"/>
          <w:lang w:val="en-GB"/>
        </w:rPr>
        <w:t xml:space="preserve"> give rise to damages and / or (partial) dissolution of the agreement and / or suspension of any obligation.</w:t>
      </w:r>
    </w:p>
    <w:p w14:paraId="2DC4EF2D" w14:textId="77777777" w:rsidR="00A178B4" w:rsidRPr="008C4004" w:rsidRDefault="00A178B4" w:rsidP="00A178B4">
      <w:pPr>
        <w:spacing w:after="0" w:line="240" w:lineRule="auto"/>
        <w:rPr>
          <w:rFonts w:cstheme="minorHAnsi"/>
          <w:sz w:val="20"/>
          <w:szCs w:val="20"/>
          <w:lang w:val="en-GB"/>
        </w:rPr>
      </w:pPr>
    </w:p>
    <w:p w14:paraId="77186843"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Due date</w:t>
      </w:r>
    </w:p>
    <w:p w14:paraId="7E64C726" w14:textId="665AFC9D" w:rsidR="00A178B4" w:rsidRPr="008C4004" w:rsidRDefault="00A178B4" w:rsidP="00A178B4">
      <w:pPr>
        <w:spacing w:after="0" w:line="240" w:lineRule="auto"/>
        <w:ind w:left="1416"/>
        <w:rPr>
          <w:rFonts w:cstheme="minorHAnsi"/>
          <w:sz w:val="20"/>
          <w:szCs w:val="20"/>
          <w:lang w:val="en-GB"/>
        </w:rPr>
      </w:pPr>
      <w:r w:rsidRPr="008C4004">
        <w:rPr>
          <w:rFonts w:cstheme="minorHAnsi"/>
          <w:sz w:val="20"/>
          <w:szCs w:val="20"/>
          <w:lang w:val="en-GB"/>
        </w:rPr>
        <w:t xml:space="preserve">Any right of the </w:t>
      </w:r>
      <w:r w:rsidR="00F2622F" w:rsidRPr="008C4004">
        <w:rPr>
          <w:rFonts w:cstheme="minorHAnsi"/>
          <w:sz w:val="20"/>
          <w:szCs w:val="20"/>
          <w:lang w:val="en-GB"/>
        </w:rPr>
        <w:t>client</w:t>
      </w:r>
      <w:r w:rsidRPr="008C4004">
        <w:rPr>
          <w:rFonts w:cstheme="minorHAnsi"/>
          <w:sz w:val="20"/>
          <w:szCs w:val="20"/>
          <w:lang w:val="en-GB"/>
        </w:rPr>
        <w:t xml:space="preserve"> to compensation from GOLD shall in any case expire 12 months after the event from which the liability arises directly or indirectly. </w:t>
      </w:r>
    </w:p>
    <w:p w14:paraId="7B3903E6" w14:textId="77777777" w:rsidR="00A178B4" w:rsidRPr="008C4004" w:rsidRDefault="00A178B4" w:rsidP="00A178B4">
      <w:pPr>
        <w:spacing w:after="0" w:line="240" w:lineRule="auto"/>
        <w:rPr>
          <w:rFonts w:cstheme="minorHAnsi"/>
          <w:sz w:val="20"/>
          <w:szCs w:val="20"/>
          <w:lang w:val="en-GB"/>
        </w:rPr>
      </w:pPr>
    </w:p>
    <w:p w14:paraId="55577B93"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Right of dissolution</w:t>
      </w:r>
    </w:p>
    <w:p w14:paraId="182C9B55" w14:textId="38D92622"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 xml:space="preserve">The </w:t>
      </w:r>
      <w:r w:rsidR="0040421F" w:rsidRPr="008C4004">
        <w:rPr>
          <w:rFonts w:cstheme="minorHAnsi"/>
          <w:sz w:val="20"/>
          <w:szCs w:val="20"/>
          <w:lang w:val="en-GB"/>
        </w:rPr>
        <w:t>client</w:t>
      </w:r>
      <w:r w:rsidRPr="008C4004">
        <w:rPr>
          <w:rFonts w:cstheme="minorHAnsi"/>
          <w:sz w:val="20"/>
          <w:szCs w:val="20"/>
          <w:lang w:val="en-GB"/>
        </w:rPr>
        <w:t xml:space="preserve"> is entitled to dissolve the agreement if GOLD imputably fails to </w:t>
      </w:r>
      <w:r w:rsidR="00C60309" w:rsidRPr="008C4004">
        <w:rPr>
          <w:rFonts w:cstheme="minorHAnsi"/>
          <w:sz w:val="20"/>
          <w:szCs w:val="20"/>
          <w:lang w:val="en-GB"/>
        </w:rPr>
        <w:t>fulfil</w:t>
      </w:r>
      <w:r w:rsidRPr="008C4004">
        <w:rPr>
          <w:rFonts w:cstheme="minorHAnsi"/>
          <w:sz w:val="20"/>
          <w:szCs w:val="20"/>
          <w:lang w:val="en-GB"/>
        </w:rPr>
        <w:t xml:space="preserve"> its obligations, unless such failure, given its special nature or minor importance, does not justify the dissolution.</w:t>
      </w:r>
    </w:p>
    <w:p w14:paraId="024FD90F" w14:textId="657CC73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 xml:space="preserve">If the </w:t>
      </w:r>
      <w:r w:rsidR="00C60309" w:rsidRPr="008C4004">
        <w:rPr>
          <w:rFonts w:cstheme="minorHAnsi"/>
          <w:sz w:val="20"/>
          <w:szCs w:val="20"/>
          <w:lang w:val="en-GB"/>
        </w:rPr>
        <w:t>fulfilment</w:t>
      </w:r>
      <w:r w:rsidRPr="008C4004">
        <w:rPr>
          <w:rFonts w:cstheme="minorHAnsi"/>
          <w:sz w:val="20"/>
          <w:szCs w:val="20"/>
          <w:lang w:val="en-GB"/>
        </w:rPr>
        <w:t xml:space="preserve"> of the obligations by GOLD is not permanently or temporarily impossible, then dissolution can only take place after GOLD is in default.</w:t>
      </w:r>
    </w:p>
    <w:p w14:paraId="4C46CB5F" w14:textId="575D81A0"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 xml:space="preserve">GOLD has the right to dissolve the agreement with the client if the client fails to </w:t>
      </w:r>
      <w:r w:rsidR="00C60309" w:rsidRPr="008C4004">
        <w:rPr>
          <w:rFonts w:cstheme="minorHAnsi"/>
          <w:sz w:val="20"/>
          <w:szCs w:val="20"/>
          <w:lang w:val="en-GB"/>
        </w:rPr>
        <w:t>fulfil</w:t>
      </w:r>
      <w:r w:rsidRPr="008C4004">
        <w:rPr>
          <w:rFonts w:cstheme="minorHAnsi"/>
          <w:sz w:val="20"/>
          <w:szCs w:val="20"/>
          <w:lang w:val="en-GB"/>
        </w:rPr>
        <w:t xml:space="preserve"> his obligations under the agreement in full or in a timely manner, or if GOLD has knowledge of circumstances that give him good reason to fear that the client will not be able to properly </w:t>
      </w:r>
      <w:r w:rsidR="00C60309" w:rsidRPr="008C4004">
        <w:rPr>
          <w:rFonts w:cstheme="minorHAnsi"/>
          <w:sz w:val="20"/>
          <w:szCs w:val="20"/>
          <w:lang w:val="en-GB"/>
        </w:rPr>
        <w:t>fulfil</w:t>
      </w:r>
      <w:r w:rsidRPr="008C4004">
        <w:rPr>
          <w:rFonts w:cstheme="minorHAnsi"/>
          <w:sz w:val="20"/>
          <w:szCs w:val="20"/>
          <w:lang w:val="en-GB"/>
        </w:rPr>
        <w:t xml:space="preserve"> his obligations.</w:t>
      </w:r>
    </w:p>
    <w:p w14:paraId="52F4DAD2" w14:textId="77777777" w:rsidR="00A178B4" w:rsidRPr="008C4004" w:rsidRDefault="00A178B4" w:rsidP="00A178B4">
      <w:pPr>
        <w:spacing w:after="0" w:line="240" w:lineRule="auto"/>
        <w:rPr>
          <w:rFonts w:cstheme="minorHAnsi"/>
          <w:sz w:val="20"/>
          <w:szCs w:val="20"/>
          <w:lang w:val="en-GB"/>
        </w:rPr>
      </w:pPr>
    </w:p>
    <w:p w14:paraId="68D7A6F2"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Force Majeure</w:t>
      </w:r>
    </w:p>
    <w:p w14:paraId="342C8681" w14:textId="3FEFF84F"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In addition to the provisions of Article 6:75 of the</w:t>
      </w:r>
      <w:r w:rsidR="00054F93" w:rsidRPr="008C4004">
        <w:rPr>
          <w:rFonts w:cstheme="minorHAnsi"/>
          <w:sz w:val="20"/>
          <w:szCs w:val="20"/>
          <w:lang w:val="en-GB"/>
        </w:rPr>
        <w:t xml:space="preserve"> Dutch</w:t>
      </w:r>
      <w:r w:rsidRPr="008C4004">
        <w:rPr>
          <w:rFonts w:cstheme="minorHAnsi"/>
          <w:sz w:val="20"/>
          <w:szCs w:val="20"/>
          <w:lang w:val="en-GB"/>
        </w:rPr>
        <w:t xml:space="preserve"> Civil Code, a failure of GOLD in the </w:t>
      </w:r>
      <w:r w:rsidR="00C60309" w:rsidRPr="008C4004">
        <w:rPr>
          <w:rFonts w:cstheme="minorHAnsi"/>
          <w:sz w:val="20"/>
          <w:szCs w:val="20"/>
          <w:lang w:val="en-GB"/>
        </w:rPr>
        <w:t>fulfilment</w:t>
      </w:r>
      <w:r w:rsidRPr="008C4004">
        <w:rPr>
          <w:rFonts w:cstheme="minorHAnsi"/>
          <w:sz w:val="20"/>
          <w:szCs w:val="20"/>
          <w:lang w:val="en-GB"/>
        </w:rPr>
        <w:t xml:space="preserve"> of any obligation towards the client cannot be attributed to GOLD in a situation independent of the will of GOLD, which prevents the </w:t>
      </w:r>
      <w:r w:rsidR="00C60309" w:rsidRPr="008C4004">
        <w:rPr>
          <w:rFonts w:cstheme="minorHAnsi"/>
          <w:sz w:val="20"/>
          <w:szCs w:val="20"/>
          <w:lang w:val="en-GB"/>
        </w:rPr>
        <w:t>fulfilment</w:t>
      </w:r>
      <w:r w:rsidRPr="008C4004">
        <w:rPr>
          <w:rFonts w:cstheme="minorHAnsi"/>
          <w:sz w:val="20"/>
          <w:szCs w:val="20"/>
          <w:lang w:val="en-GB"/>
        </w:rPr>
        <w:t xml:space="preserve"> of its obligations towards the client in whole or in part, or as a result of which the </w:t>
      </w:r>
      <w:r w:rsidR="00C60309" w:rsidRPr="008C4004">
        <w:rPr>
          <w:rFonts w:cstheme="minorHAnsi"/>
          <w:sz w:val="20"/>
          <w:szCs w:val="20"/>
          <w:lang w:val="en-GB"/>
        </w:rPr>
        <w:t>fulfilment</w:t>
      </w:r>
      <w:r w:rsidRPr="008C4004">
        <w:rPr>
          <w:rFonts w:cstheme="minorHAnsi"/>
          <w:sz w:val="20"/>
          <w:szCs w:val="20"/>
          <w:lang w:val="en-GB"/>
        </w:rPr>
        <w:t xml:space="preserve"> of its obligations cannot reasonably be required of GOLD.</w:t>
      </w:r>
    </w:p>
    <w:p w14:paraId="2B30CE9E" w14:textId="7777777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 xml:space="preserve">The force majeure situation referred to in paragraph 1 also includes - but is not limited to - the following: state of emergency (such as civil war, insurrection, riots, natural disasters, etc.); defaults and force majeure of suppliers, delivery companies or other third parties; unexpected power, electricity, Internet, </w:t>
      </w:r>
      <w:proofErr w:type="gramStart"/>
      <w:r w:rsidRPr="008C4004">
        <w:rPr>
          <w:rFonts w:cstheme="minorHAnsi"/>
          <w:sz w:val="20"/>
          <w:szCs w:val="20"/>
          <w:lang w:val="en-GB"/>
        </w:rPr>
        <w:t>computer</w:t>
      </w:r>
      <w:proofErr w:type="gramEnd"/>
      <w:r w:rsidRPr="008C4004">
        <w:rPr>
          <w:rFonts w:cstheme="minorHAnsi"/>
          <w:sz w:val="20"/>
          <w:szCs w:val="20"/>
          <w:lang w:val="en-GB"/>
        </w:rPr>
        <w:t xml:space="preserve"> and telecom failures; computer viruses, strikes, government measures, unforeseen transportation problems, adverse weather conditions and work stoppages.</w:t>
      </w:r>
    </w:p>
    <w:p w14:paraId="0A734F61" w14:textId="00AA3F9B"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 xml:space="preserve">If a force majeure situation occurs that prevents GOLD from fulfilling 1 or more obligations to the client, those obligations will be suspended until GOLD is able to </w:t>
      </w:r>
      <w:r w:rsidR="00C60309" w:rsidRPr="008C4004">
        <w:rPr>
          <w:rFonts w:cstheme="minorHAnsi"/>
          <w:sz w:val="20"/>
          <w:szCs w:val="20"/>
          <w:lang w:val="en-GB"/>
        </w:rPr>
        <w:t>fulfil</w:t>
      </w:r>
      <w:r w:rsidRPr="008C4004">
        <w:rPr>
          <w:rFonts w:cstheme="minorHAnsi"/>
          <w:sz w:val="20"/>
          <w:szCs w:val="20"/>
          <w:lang w:val="en-GB"/>
        </w:rPr>
        <w:t xml:space="preserve"> them again.</w:t>
      </w:r>
    </w:p>
    <w:p w14:paraId="04B8F6C3" w14:textId="77777777"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4.</w:t>
      </w:r>
      <w:r w:rsidRPr="008C4004">
        <w:rPr>
          <w:rFonts w:cstheme="minorHAnsi"/>
          <w:sz w:val="20"/>
          <w:szCs w:val="20"/>
          <w:lang w:val="en-GB"/>
        </w:rPr>
        <w:tab/>
        <w:t>From the moment a force majeure situation has lasted for at least 30 calendar days, either party may dissolve all or part of the agreement in writing.</w:t>
      </w:r>
    </w:p>
    <w:p w14:paraId="46DF44FF" w14:textId="7F3956EA" w:rsidR="00A178B4" w:rsidRPr="008C4004" w:rsidRDefault="00A178B4" w:rsidP="00A178B4">
      <w:pPr>
        <w:spacing w:after="0" w:line="240" w:lineRule="auto"/>
        <w:ind w:left="1416" w:hanging="708"/>
        <w:rPr>
          <w:rFonts w:cstheme="minorHAnsi"/>
          <w:sz w:val="20"/>
          <w:szCs w:val="20"/>
          <w:lang w:val="en-GB"/>
        </w:rPr>
      </w:pPr>
      <w:r w:rsidRPr="008C4004">
        <w:rPr>
          <w:rFonts w:cstheme="minorHAnsi"/>
          <w:sz w:val="20"/>
          <w:szCs w:val="20"/>
          <w:lang w:val="en-GB"/>
        </w:rPr>
        <w:t>5.</w:t>
      </w:r>
      <w:r w:rsidRPr="008C4004">
        <w:rPr>
          <w:rFonts w:cstheme="minorHAnsi"/>
          <w:sz w:val="20"/>
          <w:szCs w:val="20"/>
          <w:lang w:val="en-GB"/>
        </w:rPr>
        <w:tab/>
        <w:t xml:space="preserve">In a force majeure situation, GOLD shall not owe any compensation or damages, even if it </w:t>
      </w:r>
      <w:r w:rsidR="00747691" w:rsidRPr="008C4004">
        <w:rPr>
          <w:rFonts w:cstheme="minorHAnsi"/>
          <w:sz w:val="20"/>
          <w:szCs w:val="20"/>
          <w:lang w:val="en-GB"/>
        </w:rPr>
        <w:t>benefits from</w:t>
      </w:r>
      <w:r w:rsidRPr="008C4004">
        <w:rPr>
          <w:rFonts w:cstheme="minorHAnsi"/>
          <w:sz w:val="20"/>
          <w:szCs w:val="20"/>
          <w:lang w:val="en-GB"/>
        </w:rPr>
        <w:t xml:space="preserve"> any advantage </w:t>
      </w:r>
      <w:proofErr w:type="gramStart"/>
      <w:r w:rsidRPr="008C4004">
        <w:rPr>
          <w:rFonts w:cstheme="minorHAnsi"/>
          <w:sz w:val="20"/>
          <w:szCs w:val="20"/>
          <w:lang w:val="en-GB"/>
        </w:rPr>
        <w:t>as a result of</w:t>
      </w:r>
      <w:proofErr w:type="gramEnd"/>
      <w:r w:rsidRPr="008C4004">
        <w:rPr>
          <w:rFonts w:cstheme="minorHAnsi"/>
          <w:sz w:val="20"/>
          <w:szCs w:val="20"/>
          <w:lang w:val="en-GB"/>
        </w:rPr>
        <w:t xml:space="preserve"> the force majeure situation.</w:t>
      </w:r>
    </w:p>
    <w:p w14:paraId="7E66C047" w14:textId="77777777" w:rsidR="00A178B4" w:rsidRPr="008C4004" w:rsidRDefault="00A178B4" w:rsidP="00A178B4">
      <w:pPr>
        <w:spacing w:after="0" w:line="240" w:lineRule="auto"/>
        <w:rPr>
          <w:rFonts w:cstheme="minorHAnsi"/>
          <w:sz w:val="20"/>
          <w:szCs w:val="20"/>
          <w:lang w:val="en-GB"/>
        </w:rPr>
      </w:pPr>
    </w:p>
    <w:p w14:paraId="46EB553C" w14:textId="040C54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Modification of the agreement</w:t>
      </w:r>
    </w:p>
    <w:p w14:paraId="4D31B8EF" w14:textId="77777777" w:rsidR="00A178B4" w:rsidRPr="008C4004" w:rsidRDefault="00A178B4" w:rsidP="00A178B4">
      <w:pPr>
        <w:spacing w:after="0" w:line="240" w:lineRule="auto"/>
        <w:ind w:left="1416"/>
        <w:rPr>
          <w:rFonts w:cstheme="minorHAnsi"/>
          <w:sz w:val="20"/>
          <w:szCs w:val="20"/>
          <w:lang w:val="en-GB"/>
        </w:rPr>
      </w:pPr>
      <w:r w:rsidRPr="008C4004">
        <w:rPr>
          <w:rFonts w:cstheme="minorHAnsi"/>
          <w:sz w:val="20"/>
          <w:szCs w:val="20"/>
          <w:lang w:val="en-GB"/>
        </w:rPr>
        <w:t>If after the conclusion of the agreement for its implementation it appears necessary to modify or supplement its contents, the parties shall promptly and by mutual agreement adapt the agreement accordingly.</w:t>
      </w:r>
    </w:p>
    <w:p w14:paraId="07909660" w14:textId="77777777" w:rsidR="00A178B4" w:rsidRPr="008C4004" w:rsidRDefault="00A178B4" w:rsidP="00A178B4">
      <w:pPr>
        <w:spacing w:after="0" w:line="240" w:lineRule="auto"/>
        <w:rPr>
          <w:rFonts w:cstheme="minorHAnsi"/>
          <w:sz w:val="20"/>
          <w:szCs w:val="20"/>
          <w:lang w:val="en-GB"/>
        </w:rPr>
      </w:pPr>
    </w:p>
    <w:p w14:paraId="50E5836B" w14:textId="77777777" w:rsidR="00A178B4" w:rsidRPr="008C4004" w:rsidRDefault="00A178B4" w:rsidP="00A178B4">
      <w:pPr>
        <w:spacing w:after="0" w:line="240" w:lineRule="auto"/>
        <w:rPr>
          <w:rFonts w:cstheme="minorHAnsi"/>
          <w:sz w:val="20"/>
          <w:szCs w:val="20"/>
          <w:lang w:val="en-GB"/>
        </w:rPr>
      </w:pPr>
    </w:p>
    <w:p w14:paraId="0FEF6F99"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Amendment of general terms and conditions</w:t>
      </w:r>
    </w:p>
    <w:p w14:paraId="6F98FE3F" w14:textId="77777777"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GOLD is entitled to amend or supplement these general conditions.</w:t>
      </w:r>
    </w:p>
    <w:p w14:paraId="5B5EA388" w14:textId="77777777" w:rsidR="00A178B4" w:rsidRPr="008C4004" w:rsidRDefault="00A178B4" w:rsidP="00A178B4">
      <w:pPr>
        <w:spacing w:after="0" w:line="240" w:lineRule="auto"/>
        <w:ind w:firstLine="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Amendments of minor importance may be made at any time.</w:t>
      </w:r>
    </w:p>
    <w:p w14:paraId="58B480EE" w14:textId="04D534BA" w:rsidR="00A178B4" w:rsidRPr="008C4004" w:rsidRDefault="00A178B4" w:rsidP="00081738">
      <w:pPr>
        <w:spacing w:after="0" w:line="240" w:lineRule="auto"/>
        <w:ind w:left="1416" w:hanging="708"/>
        <w:rPr>
          <w:rFonts w:cstheme="minorHAnsi"/>
          <w:sz w:val="20"/>
          <w:szCs w:val="20"/>
          <w:lang w:val="en-GB"/>
        </w:rPr>
      </w:pPr>
      <w:r w:rsidRPr="008C4004">
        <w:rPr>
          <w:rFonts w:cstheme="minorHAnsi"/>
          <w:sz w:val="20"/>
          <w:szCs w:val="20"/>
          <w:lang w:val="en-GB"/>
        </w:rPr>
        <w:t>3.</w:t>
      </w:r>
      <w:r w:rsidRPr="008C4004">
        <w:rPr>
          <w:rFonts w:cstheme="minorHAnsi"/>
          <w:sz w:val="20"/>
          <w:szCs w:val="20"/>
          <w:lang w:val="en-GB"/>
        </w:rPr>
        <w:tab/>
        <w:t xml:space="preserve">Major substantive changes </w:t>
      </w:r>
      <w:r w:rsidR="00081738" w:rsidRPr="008C4004">
        <w:rPr>
          <w:rFonts w:cstheme="minorHAnsi"/>
          <w:sz w:val="20"/>
          <w:szCs w:val="20"/>
          <w:lang w:val="en-GB"/>
        </w:rPr>
        <w:t xml:space="preserve">by </w:t>
      </w:r>
      <w:r w:rsidRPr="008C4004">
        <w:rPr>
          <w:rFonts w:cstheme="minorHAnsi"/>
          <w:sz w:val="20"/>
          <w:szCs w:val="20"/>
          <w:lang w:val="en-GB"/>
        </w:rPr>
        <w:t xml:space="preserve">GOLD will </w:t>
      </w:r>
      <w:r w:rsidR="00081738" w:rsidRPr="008C4004">
        <w:rPr>
          <w:rFonts w:cstheme="minorHAnsi"/>
          <w:sz w:val="20"/>
          <w:szCs w:val="20"/>
          <w:lang w:val="en-GB"/>
        </w:rPr>
        <w:t xml:space="preserve">be </w:t>
      </w:r>
      <w:r w:rsidRPr="008C4004">
        <w:rPr>
          <w:rFonts w:cstheme="minorHAnsi"/>
          <w:sz w:val="20"/>
          <w:szCs w:val="20"/>
          <w:lang w:val="en-GB"/>
        </w:rPr>
        <w:t>discuss</w:t>
      </w:r>
      <w:r w:rsidR="00081738" w:rsidRPr="008C4004">
        <w:rPr>
          <w:rFonts w:cstheme="minorHAnsi"/>
          <w:sz w:val="20"/>
          <w:szCs w:val="20"/>
          <w:lang w:val="en-GB"/>
        </w:rPr>
        <w:t>ed</w:t>
      </w:r>
      <w:r w:rsidRPr="008C4004">
        <w:rPr>
          <w:rFonts w:cstheme="minorHAnsi"/>
          <w:sz w:val="20"/>
          <w:szCs w:val="20"/>
          <w:lang w:val="en-GB"/>
        </w:rPr>
        <w:t xml:space="preserve"> with the client in advance as much as possible.</w:t>
      </w:r>
    </w:p>
    <w:p w14:paraId="1FC31337" w14:textId="5E51A3C2"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4.</w:t>
      </w:r>
      <w:r w:rsidRPr="008C4004">
        <w:rPr>
          <w:rFonts w:cstheme="minorHAnsi"/>
          <w:sz w:val="20"/>
          <w:szCs w:val="20"/>
          <w:lang w:val="en-GB"/>
        </w:rPr>
        <w:tab/>
      </w:r>
      <w:r w:rsidR="00081738" w:rsidRPr="008C4004">
        <w:rPr>
          <w:rFonts w:cstheme="minorHAnsi"/>
          <w:sz w:val="20"/>
          <w:szCs w:val="20"/>
          <w:lang w:val="en-GB"/>
        </w:rPr>
        <w:t>C</w:t>
      </w:r>
      <w:r w:rsidR="008C25D6" w:rsidRPr="008C4004">
        <w:rPr>
          <w:rFonts w:cstheme="minorHAnsi"/>
          <w:sz w:val="20"/>
          <w:szCs w:val="20"/>
          <w:lang w:val="en-GB"/>
        </w:rPr>
        <w:t xml:space="preserve">onsumers </w:t>
      </w:r>
      <w:r w:rsidRPr="008C4004">
        <w:rPr>
          <w:rFonts w:cstheme="minorHAnsi"/>
          <w:sz w:val="20"/>
          <w:szCs w:val="20"/>
          <w:lang w:val="en-GB"/>
        </w:rPr>
        <w:t>are entitled to terminate the contract in the event of a substantial change in the general conditions.</w:t>
      </w:r>
    </w:p>
    <w:p w14:paraId="19C4D5E9" w14:textId="77777777" w:rsidR="00A178B4" w:rsidRPr="008C4004" w:rsidRDefault="00A178B4" w:rsidP="00A178B4">
      <w:pPr>
        <w:spacing w:after="0" w:line="240" w:lineRule="auto"/>
        <w:rPr>
          <w:rFonts w:cstheme="minorHAnsi"/>
          <w:sz w:val="20"/>
          <w:szCs w:val="20"/>
          <w:lang w:val="en-GB"/>
        </w:rPr>
      </w:pPr>
    </w:p>
    <w:p w14:paraId="2F4F1693" w14:textId="07AC9043"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 xml:space="preserve">Transfer of </w:t>
      </w:r>
      <w:r w:rsidR="008C25D6" w:rsidRPr="008C4004">
        <w:rPr>
          <w:rFonts w:cstheme="minorHAnsi"/>
          <w:b/>
          <w:bCs/>
          <w:sz w:val="20"/>
          <w:szCs w:val="20"/>
          <w:lang w:val="en-GB"/>
        </w:rPr>
        <w:t>r</w:t>
      </w:r>
      <w:r w:rsidRPr="008C4004">
        <w:rPr>
          <w:rFonts w:cstheme="minorHAnsi"/>
          <w:b/>
          <w:bCs/>
          <w:sz w:val="20"/>
          <w:szCs w:val="20"/>
          <w:lang w:val="en-GB"/>
        </w:rPr>
        <w:t>ights</w:t>
      </w:r>
    </w:p>
    <w:p w14:paraId="0821D175" w14:textId="6A736084" w:rsidR="00A178B4" w:rsidRPr="008C4004" w:rsidRDefault="00A178B4" w:rsidP="007A2ABE">
      <w:pPr>
        <w:spacing w:after="0" w:line="240" w:lineRule="auto"/>
        <w:ind w:left="1416"/>
        <w:rPr>
          <w:rFonts w:cstheme="minorHAnsi"/>
          <w:sz w:val="20"/>
          <w:szCs w:val="20"/>
          <w:lang w:val="en-GB"/>
        </w:rPr>
      </w:pPr>
      <w:r w:rsidRPr="008C4004">
        <w:rPr>
          <w:rFonts w:cstheme="minorHAnsi"/>
          <w:sz w:val="20"/>
          <w:szCs w:val="20"/>
          <w:lang w:val="en-GB"/>
        </w:rPr>
        <w:t xml:space="preserve">Rights of the </w:t>
      </w:r>
      <w:r w:rsidR="008C25D6" w:rsidRPr="008C4004">
        <w:rPr>
          <w:rFonts w:cstheme="minorHAnsi"/>
          <w:sz w:val="20"/>
          <w:szCs w:val="20"/>
          <w:lang w:val="en-GB"/>
        </w:rPr>
        <w:t>client</w:t>
      </w:r>
      <w:r w:rsidRPr="008C4004">
        <w:rPr>
          <w:rFonts w:cstheme="minorHAnsi"/>
          <w:sz w:val="20"/>
          <w:szCs w:val="20"/>
          <w:lang w:val="en-GB"/>
        </w:rPr>
        <w:t xml:space="preserve"> under an agreement between the parties cannot be transferred to third parties without the prior written consent of GOLD.</w:t>
      </w:r>
    </w:p>
    <w:p w14:paraId="146D36FF" w14:textId="77777777" w:rsidR="00A178B4" w:rsidRPr="008C4004" w:rsidRDefault="00A178B4" w:rsidP="00A178B4">
      <w:pPr>
        <w:spacing w:after="0" w:line="240" w:lineRule="auto"/>
        <w:rPr>
          <w:rFonts w:cstheme="minorHAnsi"/>
          <w:sz w:val="20"/>
          <w:szCs w:val="20"/>
          <w:lang w:val="en-GB"/>
        </w:rPr>
      </w:pPr>
    </w:p>
    <w:p w14:paraId="3CE37EAC"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Consequences of nullity or voidability</w:t>
      </w:r>
    </w:p>
    <w:p w14:paraId="7E7F6280" w14:textId="77777777"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If one or more provisions of these general conditions prove to be void or voidable, this does not affect the other provisions of these conditions.</w:t>
      </w:r>
    </w:p>
    <w:p w14:paraId="77F2B66B" w14:textId="77777777"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A provision that is void or voidable shall in that case be replaced by a provision that comes closest to what GOLD had in mind when drafting the conditions on that point.</w:t>
      </w:r>
    </w:p>
    <w:p w14:paraId="354D12B2" w14:textId="77777777" w:rsidR="00A178B4" w:rsidRPr="008C4004" w:rsidRDefault="00A178B4" w:rsidP="00A178B4">
      <w:pPr>
        <w:spacing w:after="0" w:line="240" w:lineRule="auto"/>
        <w:rPr>
          <w:rFonts w:cstheme="minorHAnsi"/>
          <w:sz w:val="20"/>
          <w:szCs w:val="20"/>
          <w:lang w:val="en-GB"/>
        </w:rPr>
      </w:pPr>
    </w:p>
    <w:p w14:paraId="68D2F8D3" w14:textId="77777777"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Applicable law and competent court</w:t>
      </w:r>
    </w:p>
    <w:p w14:paraId="00A09F68" w14:textId="77777777" w:rsidR="00A178B4" w:rsidRPr="008C4004" w:rsidRDefault="00A178B4" w:rsidP="007A2ABE">
      <w:pPr>
        <w:spacing w:after="0" w:line="240" w:lineRule="auto"/>
        <w:ind w:firstLine="708"/>
        <w:rPr>
          <w:rFonts w:cstheme="minorHAnsi"/>
          <w:sz w:val="20"/>
          <w:szCs w:val="20"/>
          <w:lang w:val="en-GB"/>
        </w:rPr>
      </w:pPr>
      <w:r w:rsidRPr="008C4004">
        <w:rPr>
          <w:rFonts w:cstheme="minorHAnsi"/>
          <w:sz w:val="20"/>
          <w:szCs w:val="20"/>
          <w:lang w:val="en-GB"/>
        </w:rPr>
        <w:t>1.</w:t>
      </w:r>
      <w:r w:rsidRPr="008C4004">
        <w:rPr>
          <w:rFonts w:cstheme="minorHAnsi"/>
          <w:sz w:val="20"/>
          <w:szCs w:val="20"/>
          <w:lang w:val="en-GB"/>
        </w:rPr>
        <w:tab/>
        <w:t>Any agreement between the parties is exclusively governed by Dutch law.</w:t>
      </w:r>
    </w:p>
    <w:p w14:paraId="2D1009B6" w14:textId="06F0E636" w:rsidR="00A178B4" w:rsidRPr="008C4004" w:rsidRDefault="00A178B4" w:rsidP="007A2ABE">
      <w:pPr>
        <w:spacing w:after="0" w:line="240" w:lineRule="auto"/>
        <w:ind w:left="1416" w:hanging="708"/>
        <w:rPr>
          <w:rFonts w:cstheme="minorHAnsi"/>
          <w:sz w:val="20"/>
          <w:szCs w:val="20"/>
          <w:lang w:val="en-GB"/>
        </w:rPr>
      </w:pPr>
      <w:r w:rsidRPr="008C4004">
        <w:rPr>
          <w:rFonts w:cstheme="minorHAnsi"/>
          <w:sz w:val="20"/>
          <w:szCs w:val="20"/>
          <w:lang w:val="en-GB"/>
        </w:rPr>
        <w:t>2.</w:t>
      </w:r>
      <w:r w:rsidRPr="008C4004">
        <w:rPr>
          <w:rFonts w:cstheme="minorHAnsi"/>
          <w:sz w:val="20"/>
          <w:szCs w:val="20"/>
          <w:lang w:val="en-GB"/>
        </w:rPr>
        <w:tab/>
        <w:t xml:space="preserve">The Dutch judge in the district where GOLD is established / practices / has offices is exclusively competent to take </w:t>
      </w:r>
      <w:r w:rsidR="00630747" w:rsidRPr="008C4004">
        <w:rPr>
          <w:rFonts w:cstheme="minorHAnsi"/>
          <w:sz w:val="20"/>
          <w:szCs w:val="20"/>
          <w:lang w:val="en-GB"/>
        </w:rPr>
        <w:t>knowledge</w:t>
      </w:r>
      <w:r w:rsidRPr="008C4004">
        <w:rPr>
          <w:rFonts w:cstheme="minorHAnsi"/>
          <w:sz w:val="20"/>
          <w:szCs w:val="20"/>
          <w:lang w:val="en-GB"/>
        </w:rPr>
        <w:t xml:space="preserve"> of any disputes between the </w:t>
      </w:r>
      <w:proofErr w:type="gramStart"/>
      <w:r w:rsidRPr="008C4004">
        <w:rPr>
          <w:rFonts w:cstheme="minorHAnsi"/>
          <w:sz w:val="20"/>
          <w:szCs w:val="20"/>
          <w:lang w:val="en-GB"/>
        </w:rPr>
        <w:t>parties, unless</w:t>
      </w:r>
      <w:proofErr w:type="gramEnd"/>
      <w:r w:rsidRPr="008C4004">
        <w:rPr>
          <w:rFonts w:cstheme="minorHAnsi"/>
          <w:sz w:val="20"/>
          <w:szCs w:val="20"/>
          <w:lang w:val="en-GB"/>
        </w:rPr>
        <w:t xml:space="preserve"> the law imperatively prescribes otherwise.</w:t>
      </w:r>
    </w:p>
    <w:p w14:paraId="5B51560C" w14:textId="77777777" w:rsidR="00A178B4" w:rsidRPr="008C4004" w:rsidRDefault="00A178B4" w:rsidP="00A178B4">
      <w:pPr>
        <w:spacing w:after="0" w:line="240" w:lineRule="auto"/>
        <w:rPr>
          <w:rFonts w:cstheme="minorHAnsi"/>
          <w:sz w:val="20"/>
          <w:szCs w:val="20"/>
          <w:lang w:val="en-GB"/>
        </w:rPr>
      </w:pPr>
    </w:p>
    <w:p w14:paraId="28184201" w14:textId="5A5EE1E9" w:rsidR="00A178B4" w:rsidRPr="008C4004" w:rsidRDefault="00A178B4" w:rsidP="00A178B4">
      <w:pPr>
        <w:spacing w:after="0" w:line="240" w:lineRule="auto"/>
        <w:rPr>
          <w:rFonts w:cstheme="minorHAnsi"/>
          <w:b/>
          <w:bCs/>
          <w:sz w:val="20"/>
          <w:szCs w:val="20"/>
          <w:lang w:val="en-GB"/>
        </w:rPr>
      </w:pPr>
      <w:r w:rsidRPr="008C4004">
        <w:rPr>
          <w:rFonts w:cstheme="minorHAnsi"/>
          <w:b/>
          <w:bCs/>
          <w:sz w:val="20"/>
          <w:szCs w:val="20"/>
          <w:lang w:val="en-GB"/>
        </w:rPr>
        <w:t>Retrieved 01 January 2023.</w:t>
      </w:r>
    </w:p>
    <w:sectPr w:rsidR="00A178B4" w:rsidRPr="008C4004" w:rsidSect="003D3E92">
      <w:pgSz w:w="11906" w:h="16838"/>
      <w:pgMar w:top="1135"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33C"/>
    <w:multiLevelType w:val="hybridMultilevel"/>
    <w:tmpl w:val="36B4130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1F07FE5"/>
    <w:multiLevelType w:val="hybridMultilevel"/>
    <w:tmpl w:val="8730C7F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C927F69"/>
    <w:multiLevelType w:val="hybridMultilevel"/>
    <w:tmpl w:val="67827E7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F9D3143"/>
    <w:multiLevelType w:val="hybridMultilevel"/>
    <w:tmpl w:val="276497B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1459431E"/>
    <w:multiLevelType w:val="hybridMultilevel"/>
    <w:tmpl w:val="4424700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4FC42BC"/>
    <w:multiLevelType w:val="hybridMultilevel"/>
    <w:tmpl w:val="69E87B6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94647E9"/>
    <w:multiLevelType w:val="hybridMultilevel"/>
    <w:tmpl w:val="74E034D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A462DB6"/>
    <w:multiLevelType w:val="hybridMultilevel"/>
    <w:tmpl w:val="ECB2E79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1B6A6201"/>
    <w:multiLevelType w:val="hybridMultilevel"/>
    <w:tmpl w:val="68922CF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23925D6"/>
    <w:multiLevelType w:val="hybridMultilevel"/>
    <w:tmpl w:val="71CC3FE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4033539"/>
    <w:multiLevelType w:val="hybridMultilevel"/>
    <w:tmpl w:val="96606724"/>
    <w:lvl w:ilvl="0" w:tplc="BE28AA94">
      <w:start w:val="1"/>
      <w:numFmt w:val="decimal"/>
      <w:lvlText w:val="%1."/>
      <w:lvlJc w:val="left"/>
      <w:pPr>
        <w:ind w:left="1418" w:hanging="71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11" w15:restartNumberingAfterBreak="0">
    <w:nsid w:val="24895AB3"/>
    <w:multiLevelType w:val="hybridMultilevel"/>
    <w:tmpl w:val="60449F2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5420D19"/>
    <w:multiLevelType w:val="hybridMultilevel"/>
    <w:tmpl w:val="68922CF0"/>
    <w:lvl w:ilvl="0" w:tplc="C74C5FB0">
      <w:start w:val="1"/>
      <w:numFmt w:val="decimal"/>
      <w:lvlText w:val="%1."/>
      <w:lvlJc w:val="left"/>
      <w:pPr>
        <w:ind w:left="720" w:hanging="360"/>
      </w:pPr>
      <w:rPr>
        <w:b w:val="0"/>
        <w:bCs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26DF7492"/>
    <w:multiLevelType w:val="hybridMultilevel"/>
    <w:tmpl w:val="B1D8443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27E953CF"/>
    <w:multiLevelType w:val="hybridMultilevel"/>
    <w:tmpl w:val="F3803AF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E2D3D44"/>
    <w:multiLevelType w:val="hybridMultilevel"/>
    <w:tmpl w:val="4E74378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341C64AE"/>
    <w:multiLevelType w:val="hybridMultilevel"/>
    <w:tmpl w:val="EF18F7A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38142702"/>
    <w:multiLevelType w:val="hybridMultilevel"/>
    <w:tmpl w:val="7920292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3A2E2E0D"/>
    <w:multiLevelType w:val="hybridMultilevel"/>
    <w:tmpl w:val="CBAE793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3AA207B4"/>
    <w:multiLevelType w:val="hybridMultilevel"/>
    <w:tmpl w:val="6A6E859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BE325FE"/>
    <w:multiLevelType w:val="hybridMultilevel"/>
    <w:tmpl w:val="8CD2E952"/>
    <w:lvl w:ilvl="0" w:tplc="C74C5FB0">
      <w:start w:val="1"/>
      <w:numFmt w:val="decimal"/>
      <w:lvlText w:val="%1."/>
      <w:lvlJc w:val="left"/>
      <w:pPr>
        <w:ind w:left="720" w:hanging="360"/>
      </w:pPr>
      <w:rPr>
        <w:b w:val="0"/>
        <w:bCs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46BD724A"/>
    <w:multiLevelType w:val="hybridMultilevel"/>
    <w:tmpl w:val="A8AC739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48616A78"/>
    <w:multiLevelType w:val="hybridMultilevel"/>
    <w:tmpl w:val="9A52C99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49686DDB"/>
    <w:multiLevelType w:val="hybridMultilevel"/>
    <w:tmpl w:val="76E2292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5113122D"/>
    <w:multiLevelType w:val="hybridMultilevel"/>
    <w:tmpl w:val="6EBCA260"/>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25" w15:restartNumberingAfterBreak="0">
    <w:nsid w:val="5F6F64D6"/>
    <w:multiLevelType w:val="hybridMultilevel"/>
    <w:tmpl w:val="8ED87A0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60114187"/>
    <w:multiLevelType w:val="hybridMultilevel"/>
    <w:tmpl w:val="2A266D5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63F163C4"/>
    <w:multiLevelType w:val="hybridMultilevel"/>
    <w:tmpl w:val="FA82D59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69D97F31"/>
    <w:multiLevelType w:val="hybridMultilevel"/>
    <w:tmpl w:val="E65263C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6AE229EF"/>
    <w:multiLevelType w:val="hybridMultilevel"/>
    <w:tmpl w:val="C99A97AC"/>
    <w:lvl w:ilvl="0" w:tplc="C74C5FB0">
      <w:start w:val="1"/>
      <w:numFmt w:val="decimal"/>
      <w:lvlText w:val="%1."/>
      <w:lvlJc w:val="left"/>
      <w:pPr>
        <w:ind w:left="720" w:hanging="360"/>
      </w:pPr>
      <w:rPr>
        <w:b w:val="0"/>
        <w:bCs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6C344F8D"/>
    <w:multiLevelType w:val="hybridMultilevel"/>
    <w:tmpl w:val="793A1C8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6D693588"/>
    <w:multiLevelType w:val="hybridMultilevel"/>
    <w:tmpl w:val="4232CFB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6F1D6A3A"/>
    <w:multiLevelType w:val="hybridMultilevel"/>
    <w:tmpl w:val="0540BCA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6F6D032F"/>
    <w:multiLevelType w:val="hybridMultilevel"/>
    <w:tmpl w:val="ED825A90"/>
    <w:lvl w:ilvl="0" w:tplc="C74C5FB0">
      <w:start w:val="1"/>
      <w:numFmt w:val="decimal"/>
      <w:lvlText w:val="%1."/>
      <w:lvlJc w:val="left"/>
      <w:pPr>
        <w:ind w:left="720" w:hanging="360"/>
      </w:pPr>
      <w:rPr>
        <w:b w:val="0"/>
        <w:bCs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73DF7A27"/>
    <w:multiLevelType w:val="hybridMultilevel"/>
    <w:tmpl w:val="07DA9C7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73F969C4"/>
    <w:multiLevelType w:val="hybridMultilevel"/>
    <w:tmpl w:val="AAEE104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75C423ED"/>
    <w:multiLevelType w:val="hybridMultilevel"/>
    <w:tmpl w:val="CD5CF97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76E91F55"/>
    <w:multiLevelType w:val="hybridMultilevel"/>
    <w:tmpl w:val="812CDA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78454C51"/>
    <w:multiLevelType w:val="hybridMultilevel"/>
    <w:tmpl w:val="D840A8D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9" w15:restartNumberingAfterBreak="0">
    <w:nsid w:val="7972566C"/>
    <w:multiLevelType w:val="hybridMultilevel"/>
    <w:tmpl w:val="8B6403F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0" w15:restartNumberingAfterBreak="0">
    <w:nsid w:val="7B6C3D92"/>
    <w:multiLevelType w:val="hybridMultilevel"/>
    <w:tmpl w:val="9CD8AF3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216011576">
    <w:abstractNumId w:val="33"/>
  </w:num>
  <w:num w:numId="2" w16cid:durableId="267154147">
    <w:abstractNumId w:val="20"/>
  </w:num>
  <w:num w:numId="3" w16cid:durableId="1724451167">
    <w:abstractNumId w:val="12"/>
  </w:num>
  <w:num w:numId="4" w16cid:durableId="42607937">
    <w:abstractNumId w:val="8"/>
  </w:num>
  <w:num w:numId="5" w16cid:durableId="859899753">
    <w:abstractNumId w:val="29"/>
  </w:num>
  <w:num w:numId="6" w16cid:durableId="1182738171">
    <w:abstractNumId w:val="13"/>
  </w:num>
  <w:num w:numId="7" w16cid:durableId="1774859251">
    <w:abstractNumId w:val="18"/>
  </w:num>
  <w:num w:numId="8" w16cid:durableId="873691915">
    <w:abstractNumId w:val="19"/>
  </w:num>
  <w:num w:numId="9" w16cid:durableId="530194384">
    <w:abstractNumId w:val="7"/>
  </w:num>
  <w:num w:numId="10" w16cid:durableId="1780295941">
    <w:abstractNumId w:val="24"/>
  </w:num>
  <w:num w:numId="11" w16cid:durableId="446506174">
    <w:abstractNumId w:val="17"/>
  </w:num>
  <w:num w:numId="12" w16cid:durableId="2014215458">
    <w:abstractNumId w:val="5"/>
  </w:num>
  <w:num w:numId="13" w16cid:durableId="1836141763">
    <w:abstractNumId w:val="4"/>
  </w:num>
  <w:num w:numId="14" w16cid:durableId="189221679">
    <w:abstractNumId w:val="38"/>
  </w:num>
  <w:num w:numId="15" w16cid:durableId="269246317">
    <w:abstractNumId w:val="14"/>
  </w:num>
  <w:num w:numId="16" w16cid:durableId="1215121361">
    <w:abstractNumId w:val="28"/>
  </w:num>
  <w:num w:numId="17" w16cid:durableId="843592004">
    <w:abstractNumId w:val="15"/>
  </w:num>
  <w:num w:numId="18" w16cid:durableId="1627734800">
    <w:abstractNumId w:val="6"/>
  </w:num>
  <w:num w:numId="19" w16cid:durableId="1751000231">
    <w:abstractNumId w:val="22"/>
  </w:num>
  <w:num w:numId="20" w16cid:durableId="1359968515">
    <w:abstractNumId w:val="11"/>
  </w:num>
  <w:num w:numId="21" w16cid:durableId="1033193616">
    <w:abstractNumId w:val="39"/>
  </w:num>
  <w:num w:numId="22" w16cid:durableId="86318170">
    <w:abstractNumId w:val="27"/>
  </w:num>
  <w:num w:numId="23" w16cid:durableId="530191107">
    <w:abstractNumId w:val="40"/>
  </w:num>
  <w:num w:numId="24" w16cid:durableId="1157456924">
    <w:abstractNumId w:val="23"/>
  </w:num>
  <w:num w:numId="25" w16cid:durableId="121583231">
    <w:abstractNumId w:val="37"/>
  </w:num>
  <w:num w:numId="26" w16cid:durableId="1141967041">
    <w:abstractNumId w:val="34"/>
  </w:num>
  <w:num w:numId="27" w16cid:durableId="375740406">
    <w:abstractNumId w:val="21"/>
  </w:num>
  <w:num w:numId="28" w16cid:durableId="1261600285">
    <w:abstractNumId w:val="31"/>
  </w:num>
  <w:num w:numId="29" w16cid:durableId="1012536674">
    <w:abstractNumId w:val="36"/>
  </w:num>
  <w:num w:numId="30" w16cid:durableId="608901503">
    <w:abstractNumId w:val="16"/>
  </w:num>
  <w:num w:numId="31" w16cid:durableId="1173643077">
    <w:abstractNumId w:val="9"/>
  </w:num>
  <w:num w:numId="32" w16cid:durableId="1679312450">
    <w:abstractNumId w:val="0"/>
  </w:num>
  <w:num w:numId="33" w16cid:durableId="1270504817">
    <w:abstractNumId w:val="2"/>
  </w:num>
  <w:num w:numId="34" w16cid:durableId="1200817639">
    <w:abstractNumId w:val="25"/>
  </w:num>
  <w:num w:numId="35" w16cid:durableId="444427681">
    <w:abstractNumId w:val="3"/>
  </w:num>
  <w:num w:numId="36" w16cid:durableId="965476635">
    <w:abstractNumId w:val="26"/>
  </w:num>
  <w:num w:numId="37" w16cid:durableId="2010404011">
    <w:abstractNumId w:val="32"/>
  </w:num>
  <w:num w:numId="38" w16cid:durableId="751583235">
    <w:abstractNumId w:val="35"/>
  </w:num>
  <w:num w:numId="39" w16cid:durableId="1502306520">
    <w:abstractNumId w:val="1"/>
  </w:num>
  <w:num w:numId="40" w16cid:durableId="389887466">
    <w:abstractNumId w:val="30"/>
  </w:num>
  <w:num w:numId="41" w16cid:durableId="7870454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DEwMrI0NjcxNDBR0lEKTi0uzszPAykwrAUAl0wAISwAAAA="/>
  </w:docVars>
  <w:rsids>
    <w:rsidRoot w:val="001409CF"/>
    <w:rsid w:val="00032811"/>
    <w:rsid w:val="00035E91"/>
    <w:rsid w:val="00054F93"/>
    <w:rsid w:val="000733CC"/>
    <w:rsid w:val="00081738"/>
    <w:rsid w:val="000A7555"/>
    <w:rsid w:val="001409CF"/>
    <w:rsid w:val="001551BE"/>
    <w:rsid w:val="001567C4"/>
    <w:rsid w:val="001646CC"/>
    <w:rsid w:val="00165B3A"/>
    <w:rsid w:val="00180CC9"/>
    <w:rsid w:val="001E62CE"/>
    <w:rsid w:val="00247F06"/>
    <w:rsid w:val="002B3FDB"/>
    <w:rsid w:val="002E6DAF"/>
    <w:rsid w:val="003D2B22"/>
    <w:rsid w:val="003D3E92"/>
    <w:rsid w:val="0040421F"/>
    <w:rsid w:val="004124F3"/>
    <w:rsid w:val="004A6C2E"/>
    <w:rsid w:val="00623C39"/>
    <w:rsid w:val="00630747"/>
    <w:rsid w:val="006E3DB6"/>
    <w:rsid w:val="00710F6D"/>
    <w:rsid w:val="00747691"/>
    <w:rsid w:val="007A2ABE"/>
    <w:rsid w:val="008C25D6"/>
    <w:rsid w:val="008C4004"/>
    <w:rsid w:val="00952776"/>
    <w:rsid w:val="00955C00"/>
    <w:rsid w:val="009A3777"/>
    <w:rsid w:val="00A02668"/>
    <w:rsid w:val="00A178B4"/>
    <w:rsid w:val="00B10B41"/>
    <w:rsid w:val="00B60B39"/>
    <w:rsid w:val="00BF3EB3"/>
    <w:rsid w:val="00C51238"/>
    <w:rsid w:val="00C60309"/>
    <w:rsid w:val="00D0225F"/>
    <w:rsid w:val="00E26066"/>
    <w:rsid w:val="00E40554"/>
    <w:rsid w:val="00E810B3"/>
    <w:rsid w:val="00F2622F"/>
    <w:rsid w:val="00FE0B1D"/>
    <w:rsid w:val="00FE6E5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10BEC"/>
  <w15:chartTrackingRefBased/>
  <w15:docId w15:val="{344A5F4C-078C-4098-972A-7C46DC0EC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DB6"/>
    <w:rPr>
      <w:color w:val="0563C1" w:themeColor="hyperlink"/>
      <w:u w:val="single"/>
    </w:rPr>
  </w:style>
  <w:style w:type="character" w:styleId="Mentionnonrsolue">
    <w:name w:val="Unresolved Mention"/>
    <w:basedOn w:val="Policepardfaut"/>
    <w:uiPriority w:val="99"/>
    <w:semiHidden/>
    <w:unhideWhenUsed/>
    <w:rsid w:val="006E3DB6"/>
    <w:rPr>
      <w:color w:val="605E5C"/>
      <w:shd w:val="clear" w:color="auto" w:fill="E1DFDD"/>
    </w:rPr>
  </w:style>
  <w:style w:type="paragraph" w:styleId="Paragraphedeliste">
    <w:name w:val="List Paragraph"/>
    <w:basedOn w:val="Normal"/>
    <w:uiPriority w:val="34"/>
    <w:qFormat/>
    <w:rsid w:val="001E62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ontact@gold-dance.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FF737-02EB-402C-BBE1-A8ED4A10C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4</Pages>
  <Words>1790</Words>
  <Characters>9848</Characters>
  <Application>Microsoft Office Word</Application>
  <DocSecurity>0</DocSecurity>
  <Lines>82</Lines>
  <Paragraphs>23</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ne den Turk</dc:creator>
  <cp:keywords/>
  <dc:description/>
  <cp:lastModifiedBy>Chloé Ourties</cp:lastModifiedBy>
  <cp:revision>36</cp:revision>
  <cp:lastPrinted>2023-01-04T19:42:00Z</cp:lastPrinted>
  <dcterms:created xsi:type="dcterms:W3CDTF">2023-01-04T18:43:00Z</dcterms:created>
  <dcterms:modified xsi:type="dcterms:W3CDTF">2023-01-05T15:49:00Z</dcterms:modified>
</cp:coreProperties>
</file>